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898D42" w14:textId="7F9E19CC" w:rsidR="00160878" w:rsidRDefault="00150CA0" w:rsidP="00150CA0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KAUST Snorkeling Plan</w:t>
      </w:r>
    </w:p>
    <w:p w14:paraId="057A0B04" w14:textId="17A5EA91" w:rsidR="00150CA0" w:rsidRDefault="00150CA0" w:rsidP="00150CA0">
      <w:pPr>
        <w:rPr>
          <w:rFonts w:cstheme="minorHAnsi"/>
          <w:bCs/>
          <w:sz w:val="24"/>
          <w:szCs w:val="28"/>
        </w:rPr>
      </w:pPr>
      <w:r w:rsidRPr="00150CA0">
        <w:rPr>
          <w:rFonts w:cstheme="minorHAnsi"/>
          <w:bCs/>
          <w:sz w:val="24"/>
          <w:szCs w:val="28"/>
        </w:rPr>
        <w:t>When you have completed the form, please</w:t>
      </w:r>
      <w:r>
        <w:rPr>
          <w:rFonts w:cstheme="minorHAnsi"/>
          <w:bCs/>
          <w:sz w:val="24"/>
          <w:szCs w:val="28"/>
        </w:rPr>
        <w:t xml:space="preserve"> upload it to the </w:t>
      </w:r>
      <w:hyperlink r:id="rId7" w:history="1">
        <w:r w:rsidRPr="00150CA0">
          <w:rPr>
            <w:rStyle w:val="Hyperlink"/>
            <w:rFonts w:cstheme="minorHAnsi"/>
            <w:bCs/>
            <w:sz w:val="24"/>
            <w:szCs w:val="28"/>
          </w:rPr>
          <w:t>Snorkeling Plan Submission</w:t>
        </w:r>
      </w:hyperlink>
      <w:r>
        <w:rPr>
          <w:rFonts w:cstheme="minorHAnsi"/>
          <w:bCs/>
          <w:sz w:val="24"/>
          <w:szCs w:val="28"/>
        </w:rPr>
        <w:t xml:space="preserve"> form for review.</w:t>
      </w:r>
    </w:p>
    <w:p w14:paraId="722A8DB8" w14:textId="77777777" w:rsidR="00DA1B5F" w:rsidRDefault="00DA1B5F" w:rsidP="00DA1B5F">
      <w:pPr>
        <w:numPr>
          <w:ilvl w:val="0"/>
          <w:numId w:val="2"/>
        </w:numPr>
        <w:spacing w:line="252" w:lineRule="auto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reediving </w:t>
      </w:r>
      <w:proofErr w:type="gramStart"/>
      <w:r>
        <w:rPr>
          <w:rFonts w:eastAsia="Times New Roman"/>
          <w:b/>
          <w:bCs/>
          <w:sz w:val="24"/>
          <w:szCs w:val="24"/>
        </w:rPr>
        <w:t>is prohibited</w:t>
      </w:r>
      <w:proofErr w:type="gramEnd"/>
      <w:r>
        <w:rPr>
          <w:rFonts w:eastAsia="Times New Roman"/>
          <w:b/>
          <w:bCs/>
          <w:sz w:val="24"/>
          <w:szCs w:val="24"/>
        </w:rPr>
        <w:t>.</w:t>
      </w:r>
      <w:r>
        <w:rPr>
          <w:rFonts w:eastAsia="Times New Roman"/>
          <w:sz w:val="24"/>
          <w:szCs w:val="24"/>
        </w:rPr>
        <w:t xml:space="preserve"> Maximum authorized depth: 3m limit with limited breath-hold</w:t>
      </w:r>
    </w:p>
    <w:p w14:paraId="658BC48D" w14:textId="77777777" w:rsidR="00DA1B5F" w:rsidRDefault="00DA1B5F" w:rsidP="00DA1B5F">
      <w:pPr>
        <w:numPr>
          <w:ilvl w:val="0"/>
          <w:numId w:val="2"/>
        </w:numPr>
        <w:spacing w:line="252" w:lineRule="auto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norkelers must be buoyant as demonstrated by floating at </w:t>
      </w:r>
      <w:proofErr w:type="gramStart"/>
      <w:r>
        <w:rPr>
          <w:rFonts w:eastAsia="Times New Roman"/>
          <w:sz w:val="24"/>
          <w:szCs w:val="24"/>
        </w:rPr>
        <w:t>collar bone</w:t>
      </w:r>
      <w:proofErr w:type="gramEnd"/>
      <w:r>
        <w:rPr>
          <w:rFonts w:eastAsia="Times New Roman"/>
          <w:sz w:val="24"/>
          <w:szCs w:val="24"/>
        </w:rPr>
        <w:t xml:space="preserve"> height at the surface.</w:t>
      </w:r>
    </w:p>
    <w:p w14:paraId="3E00470A" w14:textId="77777777" w:rsidR="00DA1B5F" w:rsidRDefault="00DA1B5F" w:rsidP="00DA1B5F">
      <w:pPr>
        <w:numPr>
          <w:ilvl w:val="0"/>
          <w:numId w:val="2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  <w:sz w:val="24"/>
          <w:szCs w:val="24"/>
        </w:rPr>
        <w:t xml:space="preserve">This plan </w:t>
      </w:r>
      <w:proofErr w:type="gramStart"/>
      <w:r>
        <w:rPr>
          <w:rFonts w:eastAsia="Times New Roman"/>
          <w:sz w:val="24"/>
          <w:szCs w:val="24"/>
        </w:rPr>
        <w:t>can be used</w:t>
      </w:r>
      <w:proofErr w:type="gramEnd"/>
      <w:r>
        <w:rPr>
          <w:rFonts w:eastAsia="Times New Roman"/>
          <w:sz w:val="24"/>
          <w:szCs w:val="24"/>
        </w:rPr>
        <w:t xml:space="preserve"> for existing KAUST </w:t>
      </w:r>
      <w:proofErr w:type="spellStart"/>
      <w:r>
        <w:rPr>
          <w:rFonts w:eastAsia="Times New Roman"/>
          <w:sz w:val="24"/>
          <w:szCs w:val="24"/>
        </w:rPr>
        <w:t>Snorkellers</w:t>
      </w:r>
      <w:proofErr w:type="spellEnd"/>
      <w:r>
        <w:rPr>
          <w:rFonts w:eastAsia="Times New Roman"/>
          <w:sz w:val="24"/>
          <w:szCs w:val="24"/>
        </w:rPr>
        <w:t xml:space="preserve"> or Visiting Snorkelers. Existing KAUST divers qualify as Snorkelers.</w:t>
      </w:r>
    </w:p>
    <w:p w14:paraId="2BB2211A" w14:textId="77777777" w:rsidR="00DA1B5F" w:rsidRDefault="00DA1B5F" w:rsidP="00DA1B5F">
      <w:pPr>
        <w:numPr>
          <w:ilvl w:val="0"/>
          <w:numId w:val="2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  <w:sz w:val="24"/>
          <w:szCs w:val="24"/>
        </w:rPr>
        <w:t xml:space="preserve">The Trip Leader must be an existing KAUST Diver or Snorkeler and have completed DAN DFA Pro Training. </w:t>
      </w:r>
    </w:p>
    <w:p w14:paraId="6BACAD72" w14:textId="77777777" w:rsidR="00DA1B5F" w:rsidRDefault="00DA1B5F" w:rsidP="00DA1B5F">
      <w:pPr>
        <w:numPr>
          <w:ilvl w:val="0"/>
          <w:numId w:val="2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  <w:sz w:val="24"/>
          <w:szCs w:val="24"/>
        </w:rPr>
        <w:t>The Trip Leader must ensure participants have the necessary swimming skills for the planned trip.</w:t>
      </w:r>
    </w:p>
    <w:p w14:paraId="5A86E7CC" w14:textId="77777777" w:rsidR="00DA1B5F" w:rsidRDefault="00DA1B5F" w:rsidP="00DA1B5F">
      <w:pPr>
        <w:numPr>
          <w:ilvl w:val="0"/>
          <w:numId w:val="2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  <w:sz w:val="24"/>
          <w:szCs w:val="24"/>
        </w:rPr>
        <w:t xml:space="preserve">The DSO reserves the right to review the ratio of visitors/participants to Lead on a case-by-case basis.  </w:t>
      </w:r>
    </w:p>
    <w:p w14:paraId="0145CB45" w14:textId="5728ECA4" w:rsidR="00610B35" w:rsidRDefault="00DA1B5F" w:rsidP="00BD4072">
      <w:pPr>
        <w:numPr>
          <w:ilvl w:val="0"/>
          <w:numId w:val="2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  <w:sz w:val="24"/>
          <w:szCs w:val="24"/>
        </w:rPr>
        <w:t xml:space="preserve">The Trip Leader must be in the water, actively engaged in </w:t>
      </w:r>
      <w:proofErr w:type="spellStart"/>
      <w:r>
        <w:rPr>
          <w:rFonts w:eastAsia="Times New Roman"/>
          <w:sz w:val="24"/>
          <w:szCs w:val="24"/>
        </w:rPr>
        <w:t>snorkelling</w:t>
      </w:r>
      <w:proofErr w:type="spellEnd"/>
      <w:r>
        <w:rPr>
          <w:rFonts w:eastAsia="Times New Roman"/>
          <w:sz w:val="24"/>
          <w:szCs w:val="24"/>
        </w:rPr>
        <w:t xml:space="preserve"> and not in any diving activities during the planned </w:t>
      </w:r>
      <w:proofErr w:type="spellStart"/>
      <w:r>
        <w:rPr>
          <w:rFonts w:eastAsia="Times New Roman"/>
          <w:sz w:val="24"/>
          <w:szCs w:val="24"/>
        </w:rPr>
        <w:t>snorkelling</w:t>
      </w:r>
      <w:proofErr w:type="spellEnd"/>
      <w:r>
        <w:rPr>
          <w:rFonts w:eastAsia="Times New Roman"/>
          <w:sz w:val="24"/>
          <w:szCs w:val="24"/>
        </w:rPr>
        <w:t xml:space="preserve"> activities.  </w:t>
      </w:r>
    </w:p>
    <w:p w14:paraId="580B3734" w14:textId="77777777" w:rsidR="00BD4072" w:rsidRPr="00BD4072" w:rsidRDefault="00BD4072" w:rsidP="00BD4072">
      <w:pPr>
        <w:spacing w:line="252" w:lineRule="auto"/>
        <w:ind w:left="720"/>
        <w:contextualSpacing/>
        <w:rPr>
          <w:rFonts w:eastAsia="Times New Roman"/>
        </w:rPr>
      </w:pPr>
      <w:bookmarkStart w:id="0" w:name="_GoBack"/>
      <w:bookmarkEnd w:id="0"/>
    </w:p>
    <w:tbl>
      <w:tblPr>
        <w:tblpPr w:leftFromText="180" w:rightFromText="180" w:vertAnchor="text" w:horzAnchor="margin" w:tblpY="10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5"/>
      </w:tblGrid>
      <w:tr w:rsidR="00150CA0" w:rsidRPr="00594699" w14:paraId="7561A293" w14:textId="77777777" w:rsidTr="00830D54">
        <w:trPr>
          <w:trHeight w:val="20"/>
        </w:trPr>
        <w:tc>
          <w:tcPr>
            <w:tcW w:w="10885" w:type="dxa"/>
            <w:shd w:val="clear" w:color="auto" w:fill="D9E2F3" w:themeFill="accent1" w:themeFillTint="33"/>
            <w:vAlign w:val="center"/>
          </w:tcPr>
          <w:p w14:paraId="0EF8AF16" w14:textId="342606C0" w:rsidR="00150CA0" w:rsidRPr="00594699" w:rsidRDefault="00150CA0" w:rsidP="00150CA0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imeline</w:t>
            </w:r>
          </w:p>
        </w:tc>
      </w:tr>
    </w:tbl>
    <w:p w14:paraId="347B49AE" w14:textId="77777777" w:rsidR="00150CA0" w:rsidRDefault="00150CA0" w:rsidP="00150CA0">
      <w:pPr>
        <w:spacing w:after="0"/>
        <w:rPr>
          <w:rFonts w:cstheme="minorHAnsi"/>
          <w:b/>
          <w:szCs w:val="24"/>
        </w:rPr>
      </w:pPr>
    </w:p>
    <w:p w14:paraId="295F9C1A" w14:textId="1CCF1DFC" w:rsidR="00150CA0" w:rsidRDefault="00150CA0" w:rsidP="00150CA0">
      <w:pPr>
        <w:rPr>
          <w:rFonts w:cstheme="minorHAnsi"/>
          <w:bCs/>
          <w:szCs w:val="24"/>
        </w:rPr>
      </w:pPr>
      <w:r>
        <w:rPr>
          <w:rFonts w:cstheme="minorHAnsi"/>
          <w:b/>
          <w:szCs w:val="24"/>
        </w:rPr>
        <w:t>Start Date</w:t>
      </w:r>
      <w:r w:rsidRPr="00D32452">
        <w:rPr>
          <w:rFonts w:cstheme="minorHAnsi"/>
          <w:b/>
          <w:szCs w:val="24"/>
        </w:rPr>
        <w:t>:</w:t>
      </w:r>
      <w:r>
        <w:rPr>
          <w:rFonts w:cstheme="minorHAnsi"/>
          <w:bCs/>
          <w:szCs w:val="24"/>
        </w:rPr>
        <w:t xml:space="preserve"> </w:t>
      </w:r>
      <w:sdt>
        <w:sdtPr>
          <w:rPr>
            <w:rStyle w:val="Style2"/>
          </w:rPr>
          <w:id w:val="-1664004336"/>
          <w:placeholder>
            <w:docPart w:val="E1FA4FCE979E42D5BAC85723680C660A"/>
          </w:placeholder>
          <w15:appearance w15:val="hidden"/>
        </w:sdtPr>
        <w:sdtEndPr>
          <w:rPr>
            <w:rStyle w:val="DefaultParagraphFont"/>
            <w:rFonts w:cstheme="minorHAnsi"/>
            <w:bCs/>
            <w:color w:val="auto"/>
            <w:sz w:val="22"/>
            <w:szCs w:val="24"/>
          </w:rPr>
        </w:sdtEndPr>
        <w:sdtContent>
          <w:sdt>
            <w:sdtPr>
              <w:rPr>
                <w:rStyle w:val="Style2"/>
              </w:rPr>
              <w:id w:val="860323303"/>
              <w:placeholder>
                <w:docPart w:val="68824AFAD84A4BD497533E00A394CE02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>
              <w:rPr>
                <w:rStyle w:val="Style2"/>
              </w:rPr>
            </w:sdtEndPr>
            <w:sdtContent>
              <w:r w:rsidRPr="00747212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53F44F1C" w14:textId="4D906959" w:rsidR="00150CA0" w:rsidRPr="00D32452" w:rsidRDefault="00150CA0" w:rsidP="00150CA0">
      <w:pPr>
        <w:rPr>
          <w:rFonts w:cstheme="minorHAnsi"/>
          <w:bCs/>
          <w:szCs w:val="24"/>
        </w:rPr>
      </w:pPr>
      <w:r>
        <w:rPr>
          <w:rFonts w:cstheme="minorHAnsi"/>
          <w:b/>
          <w:szCs w:val="24"/>
        </w:rPr>
        <w:t>End Date</w:t>
      </w:r>
      <w:r w:rsidRPr="00D32452">
        <w:rPr>
          <w:rFonts w:cstheme="minorHAnsi"/>
          <w:b/>
          <w:szCs w:val="24"/>
        </w:rPr>
        <w:t>:</w:t>
      </w:r>
      <w:r>
        <w:rPr>
          <w:rFonts w:cstheme="minorHAnsi"/>
          <w:b/>
          <w:szCs w:val="24"/>
        </w:rPr>
        <w:t xml:space="preserve"> </w:t>
      </w:r>
      <w:sdt>
        <w:sdtPr>
          <w:rPr>
            <w:rStyle w:val="Style2"/>
          </w:rPr>
          <w:id w:val="-1742779032"/>
          <w:placeholder>
            <w:docPart w:val="4355F8A613C647CAAA78B40EF4BD7BF2"/>
          </w:placeholder>
          <w15:appearance w15:val="hidden"/>
        </w:sdtPr>
        <w:sdtEndPr>
          <w:rPr>
            <w:rStyle w:val="DefaultParagraphFont"/>
            <w:rFonts w:cstheme="minorHAnsi"/>
            <w:b/>
            <w:color w:val="auto"/>
            <w:sz w:val="22"/>
            <w:szCs w:val="24"/>
          </w:rPr>
        </w:sdtEndPr>
        <w:sdtContent>
          <w:sdt>
            <w:sdtPr>
              <w:rPr>
                <w:rStyle w:val="Style2"/>
              </w:rPr>
              <w:id w:val="-1819647137"/>
              <w:placeholder>
                <w:docPart w:val="B43E9BAD12A84EF294C6247AF9D06EEC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>
              <w:rPr>
                <w:rStyle w:val="Style2"/>
              </w:rPr>
            </w:sdtEndPr>
            <w:sdtContent>
              <w:r w:rsidRPr="00747212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700C77DF" w14:textId="7EE4ACDA" w:rsidR="00150CA0" w:rsidRDefault="00150CA0" w:rsidP="00150CA0">
      <w:pPr>
        <w:spacing w:after="0"/>
        <w:rPr>
          <w:b/>
          <w:bCs/>
          <w:sz w:val="24"/>
          <w:szCs w:val="24"/>
        </w:rPr>
      </w:pPr>
      <w:r w:rsidRPr="00150CA0">
        <w:rPr>
          <w:b/>
          <w:bCs/>
          <w:sz w:val="24"/>
          <w:szCs w:val="24"/>
        </w:rPr>
        <w:t xml:space="preserve">Activities Frequency: </w:t>
      </w:r>
      <w:sdt>
        <w:sdtPr>
          <w:rPr>
            <w:rStyle w:val="Style2"/>
          </w:rPr>
          <w:id w:val="-297530861"/>
          <w:placeholder>
            <w:docPart w:val="963A4C62835C4490A9BC685BD1E7CE8E"/>
          </w:placeholder>
          <w:showingPlcHdr/>
        </w:sdtPr>
        <w:sdtEndPr>
          <w:rPr>
            <w:rStyle w:val="DefaultParagraphFont"/>
            <w:b/>
            <w:bCs/>
            <w:color w:val="auto"/>
            <w:sz w:val="22"/>
            <w:szCs w:val="24"/>
          </w:rPr>
        </w:sdtEndPr>
        <w:sdtContent>
          <w:r>
            <w:rPr>
              <w:rStyle w:val="PlaceholderText"/>
            </w:rPr>
            <w:t>i.e.: 2 to 4 times a week for the period of this plan</w:t>
          </w:r>
        </w:sdtContent>
      </w:sdt>
    </w:p>
    <w:p w14:paraId="4742BB68" w14:textId="2CB9ADF1" w:rsidR="00150CA0" w:rsidRDefault="00150CA0" w:rsidP="00150CA0">
      <w:pPr>
        <w:rPr>
          <w:b/>
          <w:bCs/>
          <w:sz w:val="20"/>
          <w:szCs w:val="20"/>
        </w:rPr>
      </w:pPr>
    </w:p>
    <w:tbl>
      <w:tblPr>
        <w:tblpPr w:leftFromText="180" w:rightFromText="180" w:vertAnchor="text" w:horzAnchor="margin" w:tblpY="10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5"/>
      </w:tblGrid>
      <w:tr w:rsidR="00150CA0" w:rsidRPr="00594699" w14:paraId="296956D8" w14:textId="77777777" w:rsidTr="00830D54">
        <w:trPr>
          <w:trHeight w:val="20"/>
        </w:trPr>
        <w:tc>
          <w:tcPr>
            <w:tcW w:w="10885" w:type="dxa"/>
            <w:shd w:val="clear" w:color="auto" w:fill="D9E2F3" w:themeFill="accent1" w:themeFillTint="33"/>
            <w:vAlign w:val="center"/>
          </w:tcPr>
          <w:p w14:paraId="257F8DA2" w14:textId="4B07C646" w:rsidR="00150CA0" w:rsidRPr="00594699" w:rsidRDefault="00150CA0" w:rsidP="00E927C1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Participant List</w:t>
            </w:r>
          </w:p>
        </w:tc>
      </w:tr>
    </w:tbl>
    <w:p w14:paraId="1C09228F" w14:textId="77777777" w:rsidR="00150CA0" w:rsidRDefault="00150CA0" w:rsidP="00150CA0">
      <w:pPr>
        <w:rPr>
          <w:b/>
          <w:bCs/>
          <w:sz w:val="20"/>
          <w:szCs w:val="20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975"/>
        <w:gridCol w:w="900"/>
        <w:gridCol w:w="1260"/>
        <w:gridCol w:w="2520"/>
        <w:gridCol w:w="4230"/>
      </w:tblGrid>
      <w:tr w:rsidR="007B6F04" w14:paraId="173B64DA" w14:textId="77777777" w:rsidTr="007B6F04">
        <w:trPr>
          <w:trHeight w:val="432"/>
        </w:trPr>
        <w:tc>
          <w:tcPr>
            <w:tcW w:w="1975" w:type="dxa"/>
            <w:shd w:val="clear" w:color="auto" w:fill="BFBFBF" w:themeFill="background1" w:themeFillShade="BF"/>
            <w:vAlign w:val="center"/>
          </w:tcPr>
          <w:p w14:paraId="21493B7B" w14:textId="6F111C6A" w:rsidR="007B6F04" w:rsidRPr="00830D54" w:rsidRDefault="007B6F04" w:rsidP="00830D54">
            <w:pPr>
              <w:rPr>
                <w:b/>
                <w:bCs/>
                <w:sz w:val="24"/>
                <w:szCs w:val="24"/>
              </w:rPr>
            </w:pPr>
            <w:r w:rsidRPr="00830D54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5E359FDB" w14:textId="0CA849E0" w:rsidR="007B6F04" w:rsidRPr="00830D54" w:rsidRDefault="007B6F04" w:rsidP="00830D5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rip Leader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117BB2F5" w14:textId="3A8011BF" w:rsidR="007B6F04" w:rsidRPr="00830D54" w:rsidRDefault="007B6F04" w:rsidP="00830D54">
            <w:pPr>
              <w:rPr>
                <w:b/>
                <w:bCs/>
                <w:sz w:val="24"/>
                <w:szCs w:val="24"/>
              </w:rPr>
            </w:pPr>
            <w:r w:rsidRPr="00830D54">
              <w:rPr>
                <w:b/>
                <w:bCs/>
                <w:sz w:val="24"/>
                <w:szCs w:val="24"/>
              </w:rPr>
              <w:t>KAUST ID</w:t>
            </w:r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518D093D" w14:textId="30DA1A19" w:rsidR="007B6F04" w:rsidRPr="00830D54" w:rsidRDefault="007B6F04" w:rsidP="00830D54">
            <w:pPr>
              <w:rPr>
                <w:b/>
                <w:bCs/>
                <w:sz w:val="24"/>
                <w:szCs w:val="24"/>
              </w:rPr>
            </w:pPr>
            <w:r w:rsidRPr="00830D54">
              <w:rPr>
                <w:b/>
                <w:bCs/>
                <w:sz w:val="24"/>
                <w:szCs w:val="24"/>
              </w:rPr>
              <w:t>DAN Europe Insurance</w:t>
            </w:r>
          </w:p>
        </w:tc>
        <w:tc>
          <w:tcPr>
            <w:tcW w:w="4230" w:type="dxa"/>
            <w:shd w:val="clear" w:color="auto" w:fill="BFBFBF" w:themeFill="background1" w:themeFillShade="BF"/>
            <w:vAlign w:val="center"/>
          </w:tcPr>
          <w:p w14:paraId="2AA857C2" w14:textId="39137F18" w:rsidR="007B6F04" w:rsidRPr="00830D54" w:rsidRDefault="007B6F04" w:rsidP="00830D54">
            <w:pPr>
              <w:rPr>
                <w:b/>
                <w:bCs/>
                <w:sz w:val="24"/>
                <w:szCs w:val="24"/>
              </w:rPr>
            </w:pPr>
            <w:r w:rsidRPr="00830D54">
              <w:rPr>
                <w:b/>
                <w:bCs/>
                <w:sz w:val="24"/>
                <w:szCs w:val="24"/>
              </w:rPr>
              <w:t>Emergency Contact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43664F">
              <w:rPr>
                <w:sz w:val="20"/>
              </w:rPr>
              <w:t>(Name, Relation, contact number</w:t>
            </w:r>
            <w:r>
              <w:rPr>
                <w:sz w:val="20"/>
              </w:rPr>
              <w:t>)</w:t>
            </w:r>
          </w:p>
        </w:tc>
      </w:tr>
      <w:tr w:rsidR="007B6F04" w14:paraId="09257E09" w14:textId="77777777" w:rsidTr="007B6F04">
        <w:tc>
          <w:tcPr>
            <w:tcW w:w="1975" w:type="dxa"/>
          </w:tcPr>
          <w:sdt>
            <w:sdtPr>
              <w:rPr>
                <w:rStyle w:val="Style2"/>
              </w:rPr>
              <w:id w:val="279690118"/>
              <w:placeholder>
                <w:docPart w:val="7244D36CB61D43C3AD5D40524EFC0F9F"/>
              </w:placeholder>
              <w:showingPlcHdr/>
              <w15:appearance w15:val="hidden"/>
            </w:sdtPr>
            <w:sdtEndPr>
              <w:rPr>
                <w:rStyle w:val="DefaultParagraphFont"/>
                <w:rFonts w:cstheme="minorHAnsi"/>
                <w:bCs/>
                <w:color w:val="auto"/>
                <w:sz w:val="22"/>
                <w:szCs w:val="24"/>
              </w:rPr>
            </w:sdtEndPr>
            <w:sdtContent>
              <w:p w14:paraId="5C98BB96" w14:textId="465919B2" w:rsidR="007B6F04" w:rsidRPr="0043664F" w:rsidRDefault="007B6F04" w:rsidP="0043664F">
                <w:pPr>
                  <w:rPr>
                    <w:color w:val="2E74B5" w:themeColor="accent5" w:themeShade="BF"/>
                    <w:sz w:val="24"/>
                  </w:rPr>
                </w:pPr>
                <w:r w:rsidRPr="0047021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2"/>
            </w:rPr>
            <w:id w:val="-359044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900" w:type="dxa"/>
                <w:vAlign w:val="center"/>
              </w:tcPr>
              <w:p w14:paraId="7391B9B4" w14:textId="1631ADA4" w:rsidR="007B6F04" w:rsidRDefault="007B6F04" w:rsidP="007B6F0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60" w:type="dxa"/>
          </w:tcPr>
          <w:p w14:paraId="6A6152C4" w14:textId="4A427BBC" w:rsidR="007B6F04" w:rsidRDefault="00BD4072" w:rsidP="00150CA0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-1005051227"/>
                <w:placeholder>
                  <w:docPart w:val="68678BC0E27B47AEAF00A3B26B13075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>
                  <w:rPr>
                    <w:rStyle w:val="PlaceholderText"/>
                  </w:rPr>
                  <w:t>Enter text</w:t>
                </w:r>
                <w:r w:rsidR="007B6F04" w:rsidRPr="00470216">
                  <w:rPr>
                    <w:rStyle w:val="PlaceholderText"/>
                  </w:rPr>
                  <w:t xml:space="preserve"> here.</w:t>
                </w:r>
              </w:sdtContent>
            </w:sdt>
          </w:p>
        </w:tc>
        <w:tc>
          <w:tcPr>
            <w:tcW w:w="2520" w:type="dxa"/>
          </w:tcPr>
          <w:p w14:paraId="32B10AE9" w14:textId="5EEA69DE" w:rsidR="007B6F04" w:rsidRDefault="00BD4072" w:rsidP="00150CA0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1603765011"/>
                <w:placeholder>
                  <w:docPart w:val="477F93A271EF4A9DA5C4241275400CC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14:paraId="4CFC6117" w14:textId="009C44F9" w:rsidR="007B6F04" w:rsidRDefault="00BD4072" w:rsidP="00150CA0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655120022"/>
                <w:placeholder>
                  <w:docPart w:val="13A6CEC736374BF6BC7816977A99FD07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B6F04" w14:paraId="3453BF3C" w14:textId="77777777" w:rsidTr="007B6F04">
        <w:tc>
          <w:tcPr>
            <w:tcW w:w="1975" w:type="dxa"/>
          </w:tcPr>
          <w:sdt>
            <w:sdtPr>
              <w:rPr>
                <w:rStyle w:val="Style2"/>
              </w:rPr>
              <w:id w:val="1703437492"/>
              <w:placeholder>
                <w:docPart w:val="0B840288AF7E434DAAA29E4036F7C017"/>
              </w:placeholder>
              <w:showingPlcHdr/>
              <w15:appearance w15:val="hidden"/>
            </w:sdtPr>
            <w:sdtEndPr>
              <w:rPr>
                <w:rStyle w:val="DefaultParagraphFont"/>
                <w:rFonts w:cstheme="minorHAnsi"/>
                <w:bCs/>
                <w:color w:val="auto"/>
                <w:sz w:val="22"/>
                <w:szCs w:val="24"/>
              </w:rPr>
            </w:sdtEndPr>
            <w:sdtContent>
              <w:p w14:paraId="7E60C81A" w14:textId="3AA51C04" w:rsidR="007B6F04" w:rsidRDefault="007B6F04" w:rsidP="0043664F">
                <w:pPr>
                  <w:rPr>
                    <w:b/>
                    <w:bCs/>
                    <w:sz w:val="20"/>
                    <w:szCs w:val="20"/>
                  </w:rPr>
                </w:pPr>
                <w:r w:rsidRPr="0047021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2"/>
            </w:rPr>
            <w:id w:val="830722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900" w:type="dxa"/>
                <w:vAlign w:val="center"/>
              </w:tcPr>
              <w:p w14:paraId="40DAD7C3" w14:textId="104234CE" w:rsidR="007B6F04" w:rsidRDefault="007B6F04" w:rsidP="007B6F0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60" w:type="dxa"/>
          </w:tcPr>
          <w:p w14:paraId="61E98D6C" w14:textId="388E2980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-1216350056"/>
                <w:placeholder>
                  <w:docPart w:val="9B9D68E7E6BE4189B0C7B1F176115F9D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>
                  <w:rPr>
                    <w:rStyle w:val="PlaceholderText"/>
                  </w:rPr>
                  <w:t>Enter text</w:t>
                </w:r>
                <w:r w:rsidR="007B6F04" w:rsidRPr="00470216">
                  <w:rPr>
                    <w:rStyle w:val="PlaceholderText"/>
                  </w:rPr>
                  <w:t xml:space="preserve"> here.</w:t>
                </w:r>
              </w:sdtContent>
            </w:sdt>
          </w:p>
        </w:tc>
        <w:tc>
          <w:tcPr>
            <w:tcW w:w="2520" w:type="dxa"/>
          </w:tcPr>
          <w:p w14:paraId="57E34B5D" w14:textId="319287FF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1290625519"/>
                <w:placeholder>
                  <w:docPart w:val="52F6CDCE06994BE3B15C49C502BE56F7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14:paraId="45CF148A" w14:textId="3F02D9D7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1721634618"/>
                <w:placeholder>
                  <w:docPart w:val="7CA9F62C936045A3A94052E7B5133A65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B6F04" w14:paraId="21103882" w14:textId="77777777" w:rsidTr="007B6F04">
        <w:tc>
          <w:tcPr>
            <w:tcW w:w="1975" w:type="dxa"/>
          </w:tcPr>
          <w:sdt>
            <w:sdtPr>
              <w:rPr>
                <w:rStyle w:val="Style2"/>
              </w:rPr>
              <w:id w:val="1018822925"/>
              <w:placeholder>
                <w:docPart w:val="A093F19BD8D243339503E92E3198BCCB"/>
              </w:placeholder>
              <w:showingPlcHdr/>
              <w15:appearance w15:val="hidden"/>
            </w:sdtPr>
            <w:sdtEndPr>
              <w:rPr>
                <w:rStyle w:val="DefaultParagraphFont"/>
                <w:rFonts w:cstheme="minorHAnsi"/>
                <w:bCs/>
                <w:color w:val="auto"/>
                <w:sz w:val="22"/>
                <w:szCs w:val="24"/>
              </w:rPr>
            </w:sdtEndPr>
            <w:sdtContent>
              <w:p w14:paraId="0BDC371E" w14:textId="15A5CD9F" w:rsidR="007B6F04" w:rsidRDefault="007B6F04" w:rsidP="0043664F">
                <w:pPr>
                  <w:rPr>
                    <w:b/>
                    <w:bCs/>
                    <w:sz w:val="20"/>
                    <w:szCs w:val="20"/>
                  </w:rPr>
                </w:pPr>
                <w:r w:rsidRPr="0047021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2"/>
            </w:rPr>
            <w:id w:val="-1217264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900" w:type="dxa"/>
                <w:vAlign w:val="center"/>
              </w:tcPr>
              <w:p w14:paraId="1AA400AD" w14:textId="0298332C" w:rsidR="007B6F04" w:rsidRDefault="007B6F04" w:rsidP="007B6F0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60" w:type="dxa"/>
          </w:tcPr>
          <w:p w14:paraId="1A3B36F8" w14:textId="26941986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-1697767836"/>
                <w:placeholder>
                  <w:docPart w:val="AFC9788D55884485983320647DEE73A5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>
                  <w:rPr>
                    <w:rStyle w:val="PlaceholderText"/>
                  </w:rPr>
                  <w:t>Enter text</w:t>
                </w:r>
                <w:r w:rsidR="007B6F04" w:rsidRPr="00470216">
                  <w:rPr>
                    <w:rStyle w:val="PlaceholderText"/>
                  </w:rPr>
                  <w:t xml:space="preserve"> here.</w:t>
                </w:r>
              </w:sdtContent>
            </w:sdt>
          </w:p>
        </w:tc>
        <w:tc>
          <w:tcPr>
            <w:tcW w:w="2520" w:type="dxa"/>
          </w:tcPr>
          <w:p w14:paraId="6CB87CFE" w14:textId="40146827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634919947"/>
                <w:placeholder>
                  <w:docPart w:val="63DEA314DF9E4DB7851DC75EB729E3AF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14:paraId="7C9FFF40" w14:textId="6F556F03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712933702"/>
                <w:placeholder>
                  <w:docPart w:val="5F366BA645DD4216B31E16D5C87043F3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B6F04" w14:paraId="3F682E11" w14:textId="77777777" w:rsidTr="007B6F04">
        <w:tc>
          <w:tcPr>
            <w:tcW w:w="1975" w:type="dxa"/>
          </w:tcPr>
          <w:sdt>
            <w:sdtPr>
              <w:rPr>
                <w:rStyle w:val="Style2"/>
              </w:rPr>
              <w:id w:val="1944488565"/>
              <w:placeholder>
                <w:docPart w:val="CA70DE4C4C79403BB88DFB3E64526815"/>
              </w:placeholder>
              <w:showingPlcHdr/>
              <w15:appearance w15:val="hidden"/>
            </w:sdtPr>
            <w:sdtEndPr>
              <w:rPr>
                <w:rStyle w:val="DefaultParagraphFont"/>
                <w:rFonts w:cstheme="minorHAnsi"/>
                <w:bCs/>
                <w:color w:val="auto"/>
                <w:sz w:val="22"/>
                <w:szCs w:val="24"/>
              </w:rPr>
            </w:sdtEndPr>
            <w:sdtContent>
              <w:p w14:paraId="06548941" w14:textId="08AB9370" w:rsidR="007B6F04" w:rsidRDefault="007B6F04" w:rsidP="0043664F">
                <w:pPr>
                  <w:rPr>
                    <w:b/>
                    <w:bCs/>
                    <w:sz w:val="20"/>
                    <w:szCs w:val="20"/>
                  </w:rPr>
                </w:pPr>
                <w:r w:rsidRPr="0047021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2"/>
            </w:rPr>
            <w:id w:val="236289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900" w:type="dxa"/>
                <w:vAlign w:val="center"/>
              </w:tcPr>
              <w:p w14:paraId="31FBC975" w14:textId="034D82E5" w:rsidR="007B6F04" w:rsidRDefault="007B6F04" w:rsidP="007B6F0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60" w:type="dxa"/>
          </w:tcPr>
          <w:p w14:paraId="742234AA" w14:textId="20BA9BE8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24612209"/>
                <w:placeholder>
                  <w:docPart w:val="73D3CD04522B43D39C532AC630F73A14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>
                  <w:rPr>
                    <w:rStyle w:val="PlaceholderText"/>
                  </w:rPr>
                  <w:t>Enter text</w:t>
                </w:r>
                <w:r w:rsidR="007B6F04" w:rsidRPr="00470216">
                  <w:rPr>
                    <w:rStyle w:val="PlaceholderText"/>
                  </w:rPr>
                  <w:t xml:space="preserve"> here.</w:t>
                </w:r>
              </w:sdtContent>
            </w:sdt>
          </w:p>
        </w:tc>
        <w:tc>
          <w:tcPr>
            <w:tcW w:w="2520" w:type="dxa"/>
          </w:tcPr>
          <w:p w14:paraId="5F4B447C" w14:textId="497F19FE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2051715668"/>
                <w:placeholder>
                  <w:docPart w:val="CC7F16B8BB34455888AC21044DF81C6E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14:paraId="658F2415" w14:textId="08F5152A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-1757432096"/>
                <w:placeholder>
                  <w:docPart w:val="E779133F8CA64082872FECAE3C092043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B6F04" w14:paraId="1860E2E3" w14:textId="77777777" w:rsidTr="007B6F04">
        <w:tc>
          <w:tcPr>
            <w:tcW w:w="1975" w:type="dxa"/>
          </w:tcPr>
          <w:sdt>
            <w:sdtPr>
              <w:rPr>
                <w:rStyle w:val="Style2"/>
              </w:rPr>
              <w:id w:val="-1258744351"/>
              <w:placeholder>
                <w:docPart w:val="D33FC56BED954D3ABD7F38562FA1621E"/>
              </w:placeholder>
              <w:showingPlcHdr/>
              <w15:appearance w15:val="hidden"/>
            </w:sdtPr>
            <w:sdtEndPr>
              <w:rPr>
                <w:rStyle w:val="DefaultParagraphFont"/>
                <w:rFonts w:cstheme="minorHAnsi"/>
                <w:bCs/>
                <w:color w:val="auto"/>
                <w:sz w:val="22"/>
                <w:szCs w:val="24"/>
              </w:rPr>
            </w:sdtEndPr>
            <w:sdtContent>
              <w:p w14:paraId="1ABC265C" w14:textId="75CC46B8" w:rsidR="007B6F04" w:rsidRDefault="007B6F04" w:rsidP="0043664F">
                <w:pPr>
                  <w:rPr>
                    <w:b/>
                    <w:bCs/>
                    <w:sz w:val="20"/>
                    <w:szCs w:val="20"/>
                  </w:rPr>
                </w:pPr>
                <w:r w:rsidRPr="0047021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2"/>
            </w:rPr>
            <w:id w:val="1092751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900" w:type="dxa"/>
                <w:vAlign w:val="center"/>
              </w:tcPr>
              <w:p w14:paraId="0CE5B943" w14:textId="18FACF55" w:rsidR="007B6F04" w:rsidRDefault="007B6F04" w:rsidP="007B6F0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60" w:type="dxa"/>
          </w:tcPr>
          <w:p w14:paraId="3F184547" w14:textId="236C4D7F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-1425801559"/>
                <w:placeholder>
                  <w:docPart w:val="51722FCF305F4F43B4FEC1A0F4E75C5D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>
                  <w:rPr>
                    <w:rStyle w:val="PlaceholderText"/>
                  </w:rPr>
                  <w:t>Enter text</w:t>
                </w:r>
                <w:r w:rsidR="007B6F04" w:rsidRPr="00470216">
                  <w:rPr>
                    <w:rStyle w:val="PlaceholderText"/>
                  </w:rPr>
                  <w:t xml:space="preserve"> here.</w:t>
                </w:r>
              </w:sdtContent>
            </w:sdt>
          </w:p>
        </w:tc>
        <w:tc>
          <w:tcPr>
            <w:tcW w:w="2520" w:type="dxa"/>
          </w:tcPr>
          <w:p w14:paraId="212694EE" w14:textId="0DC6718C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406966051"/>
                <w:placeholder>
                  <w:docPart w:val="72C1C3A4BF874104B2C2D77A95EECBA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14:paraId="602C23A9" w14:textId="550A2DAF" w:rsidR="007B6F04" w:rsidRDefault="00BD4072" w:rsidP="0043664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id w:val="-357275945"/>
                <w:placeholder>
                  <w:docPart w:val="0693C46962314D1882B2860585CF666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7B6F04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sdt>
        <w:sdtPr>
          <w:rPr>
            <w:rStyle w:val="Style2"/>
          </w:rPr>
          <w:id w:val="1746061865"/>
          <w15:color w:val="0000FF"/>
          <w15:repeatingSection/>
        </w:sdtPr>
        <w:sdtEndPr>
          <w:rPr>
            <w:rStyle w:val="Style2"/>
          </w:rPr>
        </w:sdtEndPr>
        <w:sdtContent>
          <w:sdt>
            <w:sdtPr>
              <w:rPr>
                <w:rStyle w:val="Style2"/>
              </w:rPr>
              <w:id w:val="1089971135"/>
              <w:placeholder>
                <w:docPart w:val="68ECF7F873B14CB6A0390FACDE06F254"/>
              </w:placeholder>
              <w15:color w:val="0000FF"/>
              <w15:repeatingSectionItem/>
            </w:sdtPr>
            <w:sdtEndPr>
              <w:rPr>
                <w:rStyle w:val="Style2"/>
              </w:rPr>
            </w:sdtEndPr>
            <w:sdtContent>
              <w:tr w:rsidR="007B6F04" w14:paraId="5C429C3C" w14:textId="77777777" w:rsidTr="007B6F04">
                <w:tc>
                  <w:tcPr>
                    <w:tcW w:w="1975" w:type="dxa"/>
                  </w:tcPr>
                  <w:sdt>
                    <w:sdtPr>
                      <w:rPr>
                        <w:rStyle w:val="Style2"/>
                      </w:rPr>
                      <w:id w:val="-2144733969"/>
                      <w:placeholder>
                        <w:docPart w:val="C521A4E130DC4267B10641FC98AE9C46"/>
                      </w:placeholder>
                      <w:showingPlcHdr/>
                      <w15:appearance w15:val="hidden"/>
                    </w:sdtPr>
                    <w:sdtEndPr>
                      <w:rPr>
                        <w:rStyle w:val="DefaultParagraphFont"/>
                        <w:rFonts w:cstheme="minorHAnsi"/>
                        <w:bCs/>
                        <w:color w:val="auto"/>
                        <w:sz w:val="22"/>
                        <w:szCs w:val="24"/>
                      </w:rPr>
                    </w:sdtEndPr>
                    <w:sdtContent>
                      <w:p w14:paraId="57ECE5CC" w14:textId="328CCE07" w:rsidR="007B6F04" w:rsidRDefault="007B6F04" w:rsidP="0043664F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70216">
                          <w:rPr>
                            <w:rStyle w:val="PlaceholderText"/>
                          </w:rPr>
                          <w:t>Click here to enter text.</w:t>
                        </w:r>
                      </w:p>
                    </w:sdtContent>
                  </w:sdt>
                </w:tc>
                <w:sdt>
                  <w:sdtPr>
                    <w:rPr>
                      <w:rStyle w:val="Style2"/>
                    </w:rPr>
                    <w:id w:val="8368980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yle2"/>
                    </w:rPr>
                  </w:sdtEndPr>
                  <w:sdtContent>
                    <w:tc>
                      <w:tcPr>
                        <w:tcW w:w="900" w:type="dxa"/>
                        <w:vAlign w:val="center"/>
                      </w:tcPr>
                      <w:p w14:paraId="13B7EA5E" w14:textId="3938FCC4" w:rsidR="007B6F04" w:rsidRDefault="007B6F04" w:rsidP="007B6F04">
                        <w:pPr>
                          <w:jc w:val="center"/>
                          <w:rPr>
                            <w:rStyle w:val="Style2"/>
                          </w:rPr>
                        </w:pPr>
                        <w:r>
                          <w:rPr>
                            <w:rStyle w:val="Style2"/>
                            <w:rFonts w:ascii="MS Gothic" w:eastAsia="MS Gothic" w:hAnsi="MS Gothic" w:hint="eastAsia"/>
                          </w:rPr>
                          <w:t>☐</w:t>
                        </w:r>
                      </w:p>
                    </w:tc>
                  </w:sdtContent>
                </w:sdt>
                <w:tc>
                  <w:tcPr>
                    <w:tcW w:w="1260" w:type="dxa"/>
                  </w:tcPr>
                  <w:p w14:paraId="363899F4" w14:textId="6400F4B0" w:rsidR="007B6F04" w:rsidRDefault="00BD4072" w:rsidP="0043664F">
                    <w:pPr>
                      <w:rPr>
                        <w:b/>
                        <w:bCs/>
                        <w:sz w:val="20"/>
                        <w:szCs w:val="20"/>
                      </w:rPr>
                    </w:pPr>
                    <w:sdt>
                      <w:sdtPr>
                        <w:rPr>
                          <w:rStyle w:val="Style2"/>
                        </w:rPr>
                        <w:id w:val="-731306443"/>
                        <w:placeholder>
                          <w:docPart w:val="60DFAC03EBD1483698B7DD9B503ECA72"/>
                        </w:placeholder>
                        <w:showingPlcHdr/>
                        <w15:appearance w15:val="hidden"/>
                      </w:sdtPr>
                      <w:sdtEndPr>
                        <w:rPr>
                          <w:rStyle w:val="DefaultParagraphFont"/>
                          <w:rFonts w:cstheme="minorHAnsi"/>
                          <w:bCs/>
                          <w:color w:val="auto"/>
                          <w:sz w:val="22"/>
                          <w:szCs w:val="24"/>
                        </w:rPr>
                      </w:sdtEndPr>
                      <w:sdtContent>
                        <w:r w:rsidR="007B6F04">
                          <w:rPr>
                            <w:rStyle w:val="PlaceholderText"/>
                          </w:rPr>
                          <w:t>Enter text</w:t>
                        </w:r>
                        <w:r w:rsidR="007B6F04" w:rsidRPr="00470216">
                          <w:rPr>
                            <w:rStyle w:val="PlaceholderText"/>
                          </w:rPr>
                          <w:t xml:space="preserve"> here.</w:t>
                        </w:r>
                      </w:sdtContent>
                    </w:sdt>
                  </w:p>
                </w:tc>
                <w:tc>
                  <w:tcPr>
                    <w:tcW w:w="2520" w:type="dxa"/>
                  </w:tcPr>
                  <w:p w14:paraId="3476ED20" w14:textId="1D06EBB1" w:rsidR="007B6F04" w:rsidRDefault="00BD4072" w:rsidP="0043664F">
                    <w:pPr>
                      <w:rPr>
                        <w:b/>
                        <w:bCs/>
                        <w:sz w:val="20"/>
                        <w:szCs w:val="20"/>
                      </w:rPr>
                    </w:pPr>
                    <w:sdt>
                      <w:sdtPr>
                        <w:rPr>
                          <w:rStyle w:val="Style2"/>
                        </w:rPr>
                        <w:id w:val="302587826"/>
                        <w:placeholder>
                          <w:docPart w:val="9E11F540A86F46298A9A74B0CB065A8A"/>
                        </w:placeholder>
                        <w:showingPlcHdr/>
                        <w15:appearance w15:val="hidden"/>
                      </w:sdtPr>
                      <w:sdtEndPr>
                        <w:rPr>
                          <w:rStyle w:val="DefaultParagraphFont"/>
                          <w:rFonts w:cstheme="minorHAnsi"/>
                          <w:bCs/>
                          <w:color w:val="auto"/>
                          <w:sz w:val="22"/>
                          <w:szCs w:val="24"/>
                        </w:rPr>
                      </w:sdtEndPr>
                      <w:sdtContent>
                        <w:r w:rsidR="007B6F04" w:rsidRPr="00470216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</w:p>
                </w:tc>
                <w:tc>
                  <w:tcPr>
                    <w:tcW w:w="4230" w:type="dxa"/>
                  </w:tcPr>
                  <w:p w14:paraId="5173A30A" w14:textId="12F4847E" w:rsidR="007B6F04" w:rsidRDefault="00BD4072" w:rsidP="0043664F">
                    <w:pPr>
                      <w:rPr>
                        <w:b/>
                        <w:bCs/>
                        <w:sz w:val="20"/>
                        <w:szCs w:val="20"/>
                      </w:rPr>
                    </w:pPr>
                    <w:sdt>
                      <w:sdtPr>
                        <w:rPr>
                          <w:rStyle w:val="Style2"/>
                        </w:rPr>
                        <w:id w:val="1234427503"/>
                        <w:placeholder>
                          <w:docPart w:val="32630E5167A14723B450DF4159A86336"/>
                        </w:placeholder>
                        <w:showingPlcHdr/>
                        <w15:appearance w15:val="hidden"/>
                      </w:sdtPr>
                      <w:sdtEndPr>
                        <w:rPr>
                          <w:rStyle w:val="DefaultParagraphFont"/>
                          <w:rFonts w:cstheme="minorHAnsi"/>
                          <w:bCs/>
                          <w:color w:val="auto"/>
                          <w:sz w:val="22"/>
                          <w:szCs w:val="24"/>
                        </w:rPr>
                      </w:sdtEndPr>
                      <w:sdtContent>
                        <w:r w:rsidR="007B6F04" w:rsidRPr="00470216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03C36073" w14:textId="583F4E9C" w:rsidR="00E43517" w:rsidRPr="00F94CC6" w:rsidRDefault="00E43517" w:rsidP="00E43517">
      <w:pPr>
        <w:pStyle w:val="Footer"/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To add more rows</w:t>
      </w:r>
      <w:r w:rsidR="007B6F04">
        <w:rPr>
          <w:rFonts w:cstheme="minorHAnsi"/>
          <w:color w:val="C00000"/>
          <w:sz w:val="20"/>
          <w:szCs w:val="16"/>
        </w:rPr>
        <w:t>,</w:t>
      </w:r>
      <w:r>
        <w:rPr>
          <w:rFonts w:cstheme="minorHAnsi"/>
          <w:color w:val="C00000"/>
          <w:sz w:val="20"/>
          <w:szCs w:val="16"/>
        </w:rPr>
        <w:t xml:space="preserve"> </w:t>
      </w:r>
      <w:r w:rsidRPr="00F94CC6">
        <w:rPr>
          <w:rFonts w:cstheme="minorHAnsi"/>
          <w:color w:val="C00000"/>
          <w:sz w:val="20"/>
          <w:szCs w:val="16"/>
        </w:rPr>
        <w:t>click on the little plus sign</w:t>
      </w:r>
      <w:r>
        <w:rPr>
          <w:rFonts w:cstheme="minorHAnsi"/>
          <w:noProof/>
          <w:color w:val="C00000"/>
          <w:sz w:val="20"/>
          <w:szCs w:val="16"/>
        </w:rPr>
        <w:drawing>
          <wp:inline distT="0" distB="0" distL="0" distR="0" wp14:anchorId="39017EEC" wp14:editId="096F0512">
            <wp:extent cx="351790" cy="281940"/>
            <wp:effectExtent l="0" t="0" r="0" b="3810"/>
            <wp:docPr id="10" name="Picture 10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mputer screen 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01" t="7613" r="77750" b="89824"/>
                    <a:stretch/>
                  </pic:blipFill>
                  <pic:spPr bwMode="auto">
                    <a:xfrm>
                      <a:off x="0" y="0"/>
                      <a:ext cx="356098" cy="285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4CC6">
        <w:rPr>
          <w:rFonts w:cstheme="minorHAnsi"/>
          <w:color w:val="C00000"/>
          <w:sz w:val="20"/>
          <w:szCs w:val="16"/>
        </w:rPr>
        <w:t xml:space="preserve"> </w:t>
      </w:r>
      <w:r>
        <w:rPr>
          <w:rFonts w:cstheme="minorHAnsi"/>
          <w:color w:val="C00000"/>
          <w:sz w:val="20"/>
          <w:szCs w:val="16"/>
        </w:rPr>
        <w:t xml:space="preserve">at the bottom right of the </w:t>
      </w:r>
      <w:r w:rsidR="007B6F04">
        <w:rPr>
          <w:rFonts w:cstheme="minorHAnsi"/>
          <w:color w:val="C00000"/>
          <w:sz w:val="20"/>
          <w:szCs w:val="16"/>
        </w:rPr>
        <w:t>table.</w:t>
      </w:r>
    </w:p>
    <w:p w14:paraId="49D858D5" w14:textId="7EA57AB8" w:rsidR="00150CA0" w:rsidRDefault="00E43517" w:rsidP="00E43517">
      <w:pPr>
        <w:jc w:val="center"/>
        <w:rPr>
          <w:rFonts w:cstheme="minorHAnsi"/>
          <w:color w:val="C00000"/>
          <w:sz w:val="20"/>
          <w:szCs w:val="16"/>
        </w:rPr>
      </w:pPr>
      <w:r>
        <w:rPr>
          <w:rFonts w:cstheme="minorHAnsi"/>
          <w:color w:val="C00000"/>
          <w:sz w:val="20"/>
          <w:szCs w:val="16"/>
        </w:rPr>
        <w:t>To see the + sign, you have to click on the last line of the table.</w:t>
      </w:r>
    </w:p>
    <w:tbl>
      <w:tblPr>
        <w:tblpPr w:leftFromText="180" w:rightFromText="180" w:vertAnchor="text" w:horzAnchor="margin" w:tblpY="10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5"/>
      </w:tblGrid>
      <w:tr w:rsidR="00E43517" w:rsidRPr="00594699" w14:paraId="2ABDC0D4" w14:textId="77777777" w:rsidTr="00E927C1">
        <w:trPr>
          <w:trHeight w:val="20"/>
        </w:trPr>
        <w:tc>
          <w:tcPr>
            <w:tcW w:w="10885" w:type="dxa"/>
            <w:shd w:val="clear" w:color="auto" w:fill="D9E2F3" w:themeFill="accent1" w:themeFillTint="33"/>
            <w:vAlign w:val="center"/>
          </w:tcPr>
          <w:p w14:paraId="145C0F25" w14:textId="3EDB71EF" w:rsidR="00E43517" w:rsidRPr="00594699" w:rsidRDefault="00E43517" w:rsidP="00E927C1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Activity Description</w:t>
            </w:r>
          </w:p>
        </w:tc>
      </w:tr>
    </w:tbl>
    <w:p w14:paraId="1C751386" w14:textId="77777777" w:rsidR="00E43517" w:rsidRDefault="00E43517" w:rsidP="00E43517">
      <w:pPr>
        <w:spacing w:after="0"/>
        <w:jc w:val="center"/>
        <w:rPr>
          <w:b/>
          <w:bCs/>
          <w:sz w:val="20"/>
          <w:szCs w:val="20"/>
        </w:rPr>
      </w:pPr>
    </w:p>
    <w:p w14:paraId="5FC61211" w14:textId="3D6FE946" w:rsidR="00E43517" w:rsidRPr="00E43517" w:rsidRDefault="00E43517" w:rsidP="00E43517">
      <w:pPr>
        <w:spacing w:after="0"/>
        <w:rPr>
          <w:b/>
          <w:bCs/>
          <w:sz w:val="24"/>
          <w:szCs w:val="24"/>
        </w:rPr>
      </w:pPr>
      <w:r w:rsidRPr="00E43517">
        <w:rPr>
          <w:b/>
          <w:bCs/>
          <w:sz w:val="24"/>
          <w:szCs w:val="24"/>
        </w:rPr>
        <w:t>Si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43517" w14:paraId="6753CCB9" w14:textId="77777777" w:rsidTr="00E43517">
        <w:tc>
          <w:tcPr>
            <w:tcW w:w="10790" w:type="dxa"/>
          </w:tcPr>
          <w:bookmarkStart w:id="1" w:name="_Hlk150787145"/>
          <w:p w14:paraId="39A16151" w14:textId="1F384D7F" w:rsidR="00E43517" w:rsidRPr="00B77F32" w:rsidRDefault="00BD4072" w:rsidP="00E43517">
            <w:pPr>
              <w:rPr>
                <w:rFonts w:cstheme="minorHAnsi"/>
                <w:color w:val="4472C4" w:themeColor="accent1"/>
              </w:rPr>
            </w:pPr>
            <w:sdt>
              <w:sdtPr>
                <w:rPr>
                  <w:rStyle w:val="Style2"/>
                </w:rPr>
                <w:id w:val="1975403602"/>
                <w:placeholder>
                  <w:docPart w:val="8E760794C4F749059C01AAFB27684DA0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E43517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15F1273" w14:textId="77777777" w:rsidR="00E43517" w:rsidRDefault="00E43517" w:rsidP="00E43517">
            <w:pPr>
              <w:rPr>
                <w:rFonts w:cstheme="minorHAnsi"/>
                <w:color w:val="4472C4" w:themeColor="accent1"/>
              </w:rPr>
            </w:pPr>
          </w:p>
        </w:tc>
      </w:tr>
    </w:tbl>
    <w:p w14:paraId="66CA5BA9" w14:textId="5677CDA4" w:rsidR="00E43517" w:rsidRDefault="00E43517" w:rsidP="00E43517">
      <w:pPr>
        <w:spacing w:after="0"/>
        <w:rPr>
          <w:rFonts w:cstheme="minorHAnsi"/>
          <w:color w:val="4472C4" w:themeColor="accent1"/>
        </w:rPr>
      </w:pPr>
    </w:p>
    <w:p w14:paraId="23F6C045" w14:textId="2D14A17F" w:rsidR="00E43517" w:rsidRPr="00E43517" w:rsidRDefault="00E43517" w:rsidP="00E43517">
      <w:pPr>
        <w:spacing w:after="0"/>
        <w:rPr>
          <w:b/>
          <w:bCs/>
          <w:sz w:val="24"/>
          <w:szCs w:val="24"/>
        </w:rPr>
      </w:pPr>
      <w:r w:rsidRPr="00E43517">
        <w:rPr>
          <w:b/>
          <w:bCs/>
          <w:sz w:val="24"/>
          <w:szCs w:val="24"/>
        </w:rPr>
        <w:t>Entry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43517" w14:paraId="522B5E01" w14:textId="77777777" w:rsidTr="00E927C1">
        <w:tc>
          <w:tcPr>
            <w:tcW w:w="10790" w:type="dxa"/>
          </w:tcPr>
          <w:p w14:paraId="4C3ADD0D" w14:textId="77777777" w:rsidR="00E43517" w:rsidRPr="00B77F32" w:rsidRDefault="00BD4072" w:rsidP="00E927C1">
            <w:pPr>
              <w:rPr>
                <w:rFonts w:cstheme="minorHAnsi"/>
                <w:color w:val="4472C4" w:themeColor="accent1"/>
              </w:rPr>
            </w:pPr>
            <w:sdt>
              <w:sdtPr>
                <w:rPr>
                  <w:rStyle w:val="Style2"/>
                </w:rPr>
                <w:id w:val="-547066422"/>
                <w:placeholder>
                  <w:docPart w:val="64D407DC10FA4100BDCC5806CB01E67D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E43517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93F083A" w14:textId="77777777" w:rsidR="00E43517" w:rsidRDefault="00E43517" w:rsidP="00E927C1">
            <w:pPr>
              <w:rPr>
                <w:rFonts w:cstheme="minorHAnsi"/>
                <w:color w:val="4472C4" w:themeColor="accent1"/>
              </w:rPr>
            </w:pPr>
          </w:p>
        </w:tc>
      </w:tr>
    </w:tbl>
    <w:p w14:paraId="2AD3D7D8" w14:textId="77777777" w:rsidR="00E43517" w:rsidRDefault="00E43517" w:rsidP="00E43517">
      <w:pPr>
        <w:spacing w:after="0"/>
        <w:rPr>
          <w:rFonts w:cstheme="minorHAnsi"/>
          <w:color w:val="4472C4" w:themeColor="accent1"/>
        </w:rPr>
      </w:pPr>
    </w:p>
    <w:p w14:paraId="264164A9" w14:textId="2247CD03" w:rsidR="00E43517" w:rsidRDefault="00E43517" w:rsidP="00E43517">
      <w:pPr>
        <w:spacing w:after="0"/>
        <w:rPr>
          <w:b/>
          <w:bCs/>
          <w:sz w:val="24"/>
          <w:szCs w:val="24"/>
        </w:rPr>
      </w:pPr>
      <w:r w:rsidRPr="00E43517">
        <w:rPr>
          <w:b/>
          <w:bCs/>
          <w:sz w:val="24"/>
          <w:szCs w:val="24"/>
        </w:rPr>
        <w:t>Purpose of Work</w:t>
      </w:r>
      <w:r>
        <w:rPr>
          <w:b/>
          <w:bCs/>
          <w:sz w:val="24"/>
          <w:szCs w:val="24"/>
        </w:rPr>
        <w:t>:</w:t>
      </w:r>
    </w:p>
    <w:sdt>
      <w:sdtPr>
        <w:rPr>
          <w:rStyle w:val="Style2"/>
        </w:rPr>
        <w:id w:val="1957595349"/>
        <w:placeholder>
          <w:docPart w:val="449EC878226B438789E0124AD84B6E75"/>
        </w:placeholder>
        <w15:appearance w15:val="hidden"/>
      </w:sdtPr>
      <w:sdtEndPr>
        <w:rPr>
          <w:rStyle w:val="DefaultParagraphFont"/>
          <w:rFonts w:cstheme="minorHAnsi"/>
          <w:bCs/>
          <w:color w:val="auto"/>
          <w:sz w:val="22"/>
          <w:szCs w:val="24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0790"/>
          </w:tblGrid>
          <w:tr w:rsidR="00E43517" w14:paraId="02FB7D8C" w14:textId="77777777" w:rsidTr="00E43517">
            <w:trPr>
              <w:trHeight w:val="1133"/>
            </w:trPr>
            <w:tc>
              <w:tcPr>
                <w:tcW w:w="10790" w:type="dxa"/>
              </w:tcPr>
              <w:p w14:paraId="78107477" w14:textId="55F8AD63" w:rsidR="00E43517" w:rsidRPr="00B77F32" w:rsidRDefault="00BD4072" w:rsidP="00E43517">
                <w:pPr>
                  <w:rPr>
                    <w:rFonts w:cstheme="minorHAnsi"/>
                    <w:color w:val="4472C4" w:themeColor="accent1"/>
                  </w:rPr>
                </w:pPr>
                <w:sdt>
                  <w:sdtPr>
                    <w:rPr>
                      <w:rStyle w:val="Style2"/>
                    </w:rPr>
                    <w:id w:val="1395316596"/>
                    <w:placeholder>
                      <w:docPart w:val="3C3000D1297342C1B19228549D7CB8D9"/>
                    </w:placeholder>
                    <w:showingPlcHdr/>
                    <w15:appearance w15:val="hidden"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 w:val="22"/>
                      <w:szCs w:val="24"/>
                    </w:rPr>
                  </w:sdtEndPr>
                  <w:sdtContent>
                    <w:r w:rsidR="00E43517" w:rsidRPr="00470216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  <w:p w14:paraId="25A696FF" w14:textId="77777777" w:rsidR="00E43517" w:rsidRDefault="00E43517" w:rsidP="00E43517">
                <w:pPr>
                  <w:rPr>
                    <w:rFonts w:cstheme="minorHAnsi"/>
                    <w:color w:val="4472C4" w:themeColor="accent1"/>
                  </w:rPr>
                </w:pPr>
              </w:p>
            </w:tc>
          </w:tr>
        </w:tbl>
        <w:p w14:paraId="4393C059" w14:textId="0ADF2785" w:rsidR="00E43517" w:rsidRPr="007B6F04" w:rsidRDefault="00BD4072" w:rsidP="007B6F04">
          <w:pPr>
            <w:rPr>
              <w:rFonts w:cstheme="minorHAnsi"/>
              <w:color w:val="4472C4" w:themeColor="accent1"/>
            </w:rPr>
          </w:pPr>
        </w:p>
      </w:sdtContent>
    </w:sdt>
    <w:bookmarkEnd w:id="1"/>
    <w:p w14:paraId="01A50B90" w14:textId="6AF7EAF5" w:rsidR="00E43517" w:rsidRDefault="00E43517" w:rsidP="00E43517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ols needed:</w:t>
      </w:r>
    </w:p>
    <w:sdt>
      <w:sdtPr>
        <w:rPr>
          <w:rStyle w:val="Style2"/>
        </w:rPr>
        <w:id w:val="-1008445486"/>
        <w:placeholder>
          <w:docPart w:val="B829C37E819D451196BE96645EC12F62"/>
        </w:placeholder>
        <w15:appearance w15:val="hidden"/>
      </w:sdtPr>
      <w:sdtEndPr>
        <w:rPr>
          <w:rStyle w:val="DefaultParagraphFont"/>
          <w:rFonts w:cstheme="minorHAnsi"/>
          <w:bCs/>
          <w:color w:val="auto"/>
          <w:sz w:val="22"/>
          <w:szCs w:val="24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0790"/>
          </w:tblGrid>
          <w:tr w:rsidR="00E43517" w14:paraId="3EFB86CC" w14:textId="77777777" w:rsidTr="00E927C1">
            <w:trPr>
              <w:trHeight w:val="1133"/>
            </w:trPr>
            <w:tc>
              <w:tcPr>
                <w:tcW w:w="10790" w:type="dxa"/>
              </w:tcPr>
              <w:p w14:paraId="33B951E1" w14:textId="77777777" w:rsidR="00E43517" w:rsidRPr="00B77F32" w:rsidRDefault="00BD4072" w:rsidP="00E927C1">
                <w:pPr>
                  <w:rPr>
                    <w:rFonts w:cstheme="minorHAnsi"/>
                    <w:color w:val="4472C4" w:themeColor="accent1"/>
                  </w:rPr>
                </w:pPr>
                <w:sdt>
                  <w:sdtPr>
                    <w:rPr>
                      <w:rStyle w:val="Style2"/>
                    </w:rPr>
                    <w:id w:val="1574859980"/>
                    <w:placeholder>
                      <w:docPart w:val="23C5FF60675D4FB293691456A6CD2498"/>
                    </w:placeholder>
                    <w:showingPlcHdr/>
                    <w15:appearance w15:val="hidden"/>
                  </w:sdtPr>
                  <w:sdtEndPr>
                    <w:rPr>
                      <w:rStyle w:val="DefaultParagraphFont"/>
                      <w:rFonts w:cstheme="minorHAnsi"/>
                      <w:bCs/>
                      <w:color w:val="auto"/>
                      <w:sz w:val="22"/>
                      <w:szCs w:val="24"/>
                    </w:rPr>
                  </w:sdtEndPr>
                  <w:sdtContent>
                    <w:r w:rsidR="00E43517" w:rsidRPr="00470216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  <w:p w14:paraId="6786F1EA" w14:textId="77777777" w:rsidR="00E43517" w:rsidRDefault="00E43517" w:rsidP="00E927C1">
                <w:pPr>
                  <w:rPr>
                    <w:rFonts w:cstheme="minorHAnsi"/>
                    <w:color w:val="4472C4" w:themeColor="accent1"/>
                  </w:rPr>
                </w:pPr>
              </w:p>
            </w:tc>
          </w:tr>
        </w:tbl>
        <w:p w14:paraId="1D05889F" w14:textId="526F07BD" w:rsidR="00E43517" w:rsidRPr="00B77F32" w:rsidRDefault="00BD4072" w:rsidP="00E43517">
          <w:pPr>
            <w:rPr>
              <w:rFonts w:cstheme="minorHAnsi"/>
              <w:color w:val="4472C4" w:themeColor="accent1"/>
            </w:rPr>
          </w:pPr>
        </w:p>
      </w:sdtContent>
    </w:sdt>
    <w:tbl>
      <w:tblPr>
        <w:tblpPr w:leftFromText="180" w:rightFromText="180" w:vertAnchor="text" w:horzAnchor="margin" w:tblpY="10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5"/>
      </w:tblGrid>
      <w:tr w:rsidR="00E43517" w:rsidRPr="00594699" w14:paraId="6A10F2F0" w14:textId="77777777" w:rsidTr="00E927C1">
        <w:trPr>
          <w:trHeight w:val="20"/>
        </w:trPr>
        <w:tc>
          <w:tcPr>
            <w:tcW w:w="10885" w:type="dxa"/>
            <w:shd w:val="clear" w:color="auto" w:fill="D9E2F3" w:themeFill="accent1" w:themeFillTint="33"/>
            <w:vAlign w:val="center"/>
          </w:tcPr>
          <w:p w14:paraId="42EBC5D2" w14:textId="2DA00E20" w:rsidR="00E43517" w:rsidRPr="00594699" w:rsidRDefault="00E43517" w:rsidP="00E927C1">
            <w:pPr>
              <w:spacing w:after="0"/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Safety Information</w:t>
            </w:r>
          </w:p>
        </w:tc>
      </w:tr>
    </w:tbl>
    <w:p w14:paraId="1A030FE6" w14:textId="77777777" w:rsidR="00E43517" w:rsidRDefault="00E43517" w:rsidP="00E43517">
      <w:pPr>
        <w:rPr>
          <w:b/>
          <w:bCs/>
          <w:sz w:val="20"/>
          <w:szCs w:val="20"/>
        </w:rPr>
      </w:pPr>
    </w:p>
    <w:p w14:paraId="3B5A4324" w14:textId="19EBF638" w:rsidR="00E43517" w:rsidRPr="00E43517" w:rsidRDefault="00E43517" w:rsidP="00E43517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azards Anticipated</w:t>
      </w:r>
      <w:r w:rsidRPr="00E43517">
        <w:rPr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43517" w14:paraId="7A3DF941" w14:textId="77777777" w:rsidTr="00E43517">
        <w:trPr>
          <w:trHeight w:val="764"/>
        </w:trPr>
        <w:tc>
          <w:tcPr>
            <w:tcW w:w="10790" w:type="dxa"/>
          </w:tcPr>
          <w:p w14:paraId="10CE9087" w14:textId="77777777" w:rsidR="00E43517" w:rsidRPr="00B77F32" w:rsidRDefault="00BD4072" w:rsidP="00E927C1">
            <w:pPr>
              <w:rPr>
                <w:rFonts w:cstheme="minorHAnsi"/>
                <w:color w:val="4472C4" w:themeColor="accent1"/>
              </w:rPr>
            </w:pPr>
            <w:sdt>
              <w:sdtPr>
                <w:rPr>
                  <w:rStyle w:val="Style2"/>
                </w:rPr>
                <w:id w:val="1380506422"/>
                <w:placeholder>
                  <w:docPart w:val="75345BF428FD457487597CAF083A1DC5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E43517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8B335A" w14:textId="77777777" w:rsidR="00E43517" w:rsidRDefault="00E43517" w:rsidP="00E927C1">
            <w:pPr>
              <w:rPr>
                <w:rFonts w:cstheme="minorHAnsi"/>
                <w:color w:val="4472C4" w:themeColor="accent1"/>
              </w:rPr>
            </w:pPr>
          </w:p>
        </w:tc>
      </w:tr>
    </w:tbl>
    <w:p w14:paraId="36903297" w14:textId="77777777" w:rsidR="00E43517" w:rsidRDefault="00E43517" w:rsidP="00E43517">
      <w:pPr>
        <w:spacing w:after="0"/>
        <w:rPr>
          <w:rFonts w:cstheme="minorHAnsi"/>
          <w:color w:val="4472C4" w:themeColor="accent1"/>
        </w:rPr>
      </w:pPr>
    </w:p>
    <w:p w14:paraId="54F1ADFC" w14:textId="3F30CB8D" w:rsidR="00E43517" w:rsidRPr="00E43517" w:rsidRDefault="00E43517" w:rsidP="00E43517">
      <w:pPr>
        <w:spacing w:after="0"/>
        <w:rPr>
          <w:b/>
          <w:bCs/>
          <w:sz w:val="24"/>
          <w:szCs w:val="24"/>
        </w:rPr>
      </w:pPr>
      <w:r w:rsidRPr="00E43517">
        <w:rPr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mergency Action Plan</w:t>
      </w:r>
      <w:r w:rsidRPr="00E43517">
        <w:rPr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43517" w14:paraId="773D5C37" w14:textId="77777777" w:rsidTr="00B26CA1">
        <w:trPr>
          <w:trHeight w:val="3329"/>
        </w:trPr>
        <w:tc>
          <w:tcPr>
            <w:tcW w:w="10790" w:type="dxa"/>
          </w:tcPr>
          <w:p w14:paraId="56AC824C" w14:textId="77777777" w:rsidR="00E43517" w:rsidRPr="00B77F32" w:rsidRDefault="00BD4072" w:rsidP="00E927C1">
            <w:pPr>
              <w:rPr>
                <w:rFonts w:cstheme="minorHAnsi"/>
                <w:color w:val="4472C4" w:themeColor="accent1"/>
              </w:rPr>
            </w:pPr>
            <w:sdt>
              <w:sdtPr>
                <w:rPr>
                  <w:rStyle w:val="Style2"/>
                </w:rPr>
                <w:id w:val="248622451"/>
                <w:placeholder>
                  <w:docPart w:val="0E89CA4A8C5D4F46BA3FEB08BC69E16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sz w:val="22"/>
                  <w:szCs w:val="24"/>
                </w:rPr>
              </w:sdtEndPr>
              <w:sdtContent>
                <w:r w:rsidR="00E43517" w:rsidRPr="0047021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30F9113" w14:textId="77777777" w:rsidR="00E43517" w:rsidRDefault="00E43517" w:rsidP="00E927C1">
            <w:pPr>
              <w:rPr>
                <w:rFonts w:cstheme="minorHAnsi"/>
                <w:color w:val="4472C4" w:themeColor="accent1"/>
              </w:rPr>
            </w:pPr>
          </w:p>
        </w:tc>
      </w:tr>
    </w:tbl>
    <w:p w14:paraId="49003CAB" w14:textId="77777777" w:rsidR="00E43517" w:rsidRPr="00150CA0" w:rsidRDefault="00E43517" w:rsidP="00E43517">
      <w:pPr>
        <w:rPr>
          <w:b/>
          <w:bCs/>
          <w:sz w:val="20"/>
          <w:szCs w:val="20"/>
        </w:rPr>
      </w:pPr>
    </w:p>
    <w:sectPr w:rsidR="00E43517" w:rsidRPr="00150CA0" w:rsidSect="00830D54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5225F" w14:textId="77777777" w:rsidR="00150CA0" w:rsidRDefault="00150CA0" w:rsidP="00150CA0">
      <w:pPr>
        <w:spacing w:after="0" w:line="240" w:lineRule="auto"/>
      </w:pPr>
      <w:r>
        <w:separator/>
      </w:r>
    </w:p>
  </w:endnote>
  <w:endnote w:type="continuationSeparator" w:id="0">
    <w:p w14:paraId="1B28BAD4" w14:textId="77777777" w:rsidR="00150CA0" w:rsidRDefault="00150CA0" w:rsidP="00150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16710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73DCCD" w14:textId="40620D7C" w:rsidR="00E43517" w:rsidRDefault="00E435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40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3A1B14" w14:textId="77777777" w:rsidR="00150CA0" w:rsidRDefault="00150CA0" w:rsidP="00150CA0">
      <w:pPr>
        <w:spacing w:after="0" w:line="240" w:lineRule="auto"/>
      </w:pPr>
      <w:r>
        <w:separator/>
      </w:r>
    </w:p>
  </w:footnote>
  <w:footnote w:type="continuationSeparator" w:id="0">
    <w:p w14:paraId="46945426" w14:textId="77777777" w:rsidR="00150CA0" w:rsidRDefault="00150CA0" w:rsidP="00150C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14151" w14:textId="04E997DA" w:rsidR="00150CA0" w:rsidRDefault="00150CA0" w:rsidP="00150CA0">
    <w:pPr>
      <w:pStyle w:val="Header"/>
    </w:pPr>
    <w:r w:rsidRPr="004C0FAD"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07015890" wp14:editId="0436D940">
          <wp:simplePos x="0" y="0"/>
          <wp:positionH relativeFrom="margin">
            <wp:posOffset>5111750</wp:posOffset>
          </wp:positionH>
          <wp:positionV relativeFrom="paragraph">
            <wp:posOffset>-304800</wp:posOffset>
          </wp:positionV>
          <wp:extent cx="1207135" cy="664210"/>
          <wp:effectExtent l="0" t="0" r="0" b="2540"/>
          <wp:wrapNone/>
          <wp:docPr id="4" name="Picture 4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for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9B70DE"/>
    <w:multiLevelType w:val="hybridMultilevel"/>
    <w:tmpl w:val="34B8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NTUztjQzNTYzNjZT0lEKTi0uzszPAykwqQUAwLHUziwAAAA="/>
  </w:docVars>
  <w:rsids>
    <w:rsidRoot w:val="00CD2CE9"/>
    <w:rsid w:val="00150CA0"/>
    <w:rsid w:val="00160878"/>
    <w:rsid w:val="002662D3"/>
    <w:rsid w:val="0043664F"/>
    <w:rsid w:val="00610B35"/>
    <w:rsid w:val="007B6F04"/>
    <w:rsid w:val="007E3B6D"/>
    <w:rsid w:val="00830D54"/>
    <w:rsid w:val="00A83444"/>
    <w:rsid w:val="00B26CA1"/>
    <w:rsid w:val="00BD4072"/>
    <w:rsid w:val="00BF5852"/>
    <w:rsid w:val="00CD2CE9"/>
    <w:rsid w:val="00DA1B5F"/>
    <w:rsid w:val="00E4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F7C254B"/>
  <w15:chartTrackingRefBased/>
  <w15:docId w15:val="{693301C2-7CAC-437A-8523-A234BBBDE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0C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CA0"/>
  </w:style>
  <w:style w:type="paragraph" w:styleId="Footer">
    <w:name w:val="footer"/>
    <w:basedOn w:val="Normal"/>
    <w:link w:val="FooterChar"/>
    <w:uiPriority w:val="99"/>
    <w:unhideWhenUsed/>
    <w:rsid w:val="00150C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CA0"/>
  </w:style>
  <w:style w:type="character" w:styleId="Hyperlink">
    <w:name w:val="Hyperlink"/>
    <w:basedOn w:val="DefaultParagraphFont"/>
    <w:uiPriority w:val="99"/>
    <w:unhideWhenUsed/>
    <w:rsid w:val="00150CA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0CA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50CA0"/>
    <w:rPr>
      <w:color w:val="808080"/>
    </w:rPr>
  </w:style>
  <w:style w:type="character" w:customStyle="1" w:styleId="Style2">
    <w:name w:val="Style2"/>
    <w:basedOn w:val="DefaultParagraphFont"/>
    <w:uiPriority w:val="1"/>
    <w:rsid w:val="00150CA0"/>
    <w:rPr>
      <w:rFonts w:asciiTheme="minorHAnsi" w:hAnsiTheme="minorHAnsi"/>
      <w:color w:val="2E74B5" w:themeColor="accent5" w:themeShade="BF"/>
      <w:sz w:val="24"/>
    </w:rPr>
  </w:style>
  <w:style w:type="table" w:styleId="TableGrid">
    <w:name w:val="Table Grid"/>
    <w:basedOn w:val="TableNormal"/>
    <w:uiPriority w:val="39"/>
    <w:rsid w:val="00150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0B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pp.smartsheet.com/b/form/012c7bec3a3b4256b1e9850328616bac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FA4FCE979E42D5BAC85723680C6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6C91F-28E3-44AD-A130-AADE2CFB1222}"/>
      </w:docPartPr>
      <w:docPartBody>
        <w:p w:rsidR="00522ED8" w:rsidRDefault="00522ED8" w:rsidP="00522ED8">
          <w:pPr>
            <w:pStyle w:val="E1FA4FCE979E42D5BAC85723680C660A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55F8A613C647CAAA78B40EF4BD7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48005-1EFC-4B76-B04C-558BE84ADDD9}"/>
      </w:docPartPr>
      <w:docPartBody>
        <w:p w:rsidR="00522ED8" w:rsidRDefault="00522ED8" w:rsidP="00522ED8">
          <w:pPr>
            <w:pStyle w:val="4355F8A613C647CAAA78B40EF4BD7BF2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824AFAD84A4BD497533E00A394C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F158-7576-48C0-8D3E-2AACA67BF9CF}"/>
      </w:docPartPr>
      <w:docPartBody>
        <w:p w:rsidR="00522ED8" w:rsidRDefault="00522ED8" w:rsidP="00522ED8">
          <w:pPr>
            <w:pStyle w:val="68824AFAD84A4BD497533E00A394CE021"/>
          </w:pPr>
          <w:r w:rsidRPr="00747212">
            <w:rPr>
              <w:rStyle w:val="PlaceholderText"/>
            </w:rPr>
            <w:t>Click or tap to enter a date.</w:t>
          </w:r>
        </w:p>
      </w:docPartBody>
    </w:docPart>
    <w:docPart>
      <w:docPartPr>
        <w:name w:val="B43E9BAD12A84EF294C6247AF9D0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76B99-AE1F-43F9-B485-D2F7F65EAB7F}"/>
      </w:docPartPr>
      <w:docPartBody>
        <w:p w:rsidR="00522ED8" w:rsidRDefault="00522ED8" w:rsidP="00522ED8">
          <w:pPr>
            <w:pStyle w:val="B43E9BAD12A84EF294C6247AF9D06EEC1"/>
          </w:pPr>
          <w:r w:rsidRPr="0074721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3A4C62835C4490A9BC685BD1E7C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B2F23-CA5E-4EA1-B288-95A577C768AE}"/>
      </w:docPartPr>
      <w:docPartBody>
        <w:p w:rsidR="00522ED8" w:rsidRDefault="00522ED8" w:rsidP="00522ED8">
          <w:pPr>
            <w:pStyle w:val="963A4C62835C4490A9BC685BD1E7CE8E1"/>
          </w:pPr>
          <w:r>
            <w:rPr>
              <w:rStyle w:val="PlaceholderText"/>
            </w:rPr>
            <w:t>i.e.: 2 to 4 times a week for the period of this plan</w:t>
          </w:r>
        </w:p>
      </w:docPartBody>
    </w:docPart>
    <w:docPart>
      <w:docPartPr>
        <w:name w:val="64D407DC10FA4100BDCC5806CB01E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61053-606F-447C-9CAB-8CDCB7993846}"/>
      </w:docPartPr>
      <w:docPartBody>
        <w:p w:rsidR="00522ED8" w:rsidRDefault="00522ED8" w:rsidP="00522ED8">
          <w:pPr>
            <w:pStyle w:val="64D407DC10FA4100BDCC5806CB01E67D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60794C4F749059C01AAFB27684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314DB-C8EF-40C8-9AEC-EABCBA4EE7EA}"/>
      </w:docPartPr>
      <w:docPartBody>
        <w:p w:rsidR="00522ED8" w:rsidRDefault="00522ED8" w:rsidP="00522ED8">
          <w:pPr>
            <w:pStyle w:val="8E760794C4F749059C01AAFB27684DA0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9EC878226B438789E0124AD84B6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DDA10-26FF-4C45-9DFE-7A3F0A742789}"/>
      </w:docPartPr>
      <w:docPartBody>
        <w:p w:rsidR="00522ED8" w:rsidRDefault="00522ED8" w:rsidP="00522ED8">
          <w:pPr>
            <w:pStyle w:val="449EC878226B438789E0124AD84B6E75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000D1297342C1B19228549D7CB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B40B2-C29A-467B-A7C1-1E50D5090107}"/>
      </w:docPartPr>
      <w:docPartBody>
        <w:p w:rsidR="00522ED8" w:rsidRDefault="00522ED8" w:rsidP="00522ED8">
          <w:pPr>
            <w:pStyle w:val="3C3000D1297342C1B19228549D7CB8D9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29C37E819D451196BE96645EC12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4A626-9B9E-4C59-A3BA-FE453561FA3B}"/>
      </w:docPartPr>
      <w:docPartBody>
        <w:p w:rsidR="00522ED8" w:rsidRDefault="00522ED8" w:rsidP="00522ED8">
          <w:pPr>
            <w:pStyle w:val="B829C37E819D451196BE96645EC12F62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C5FF60675D4FB293691456A6CD2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33E72-06E9-49A5-B9EE-7D331E43296E}"/>
      </w:docPartPr>
      <w:docPartBody>
        <w:p w:rsidR="00522ED8" w:rsidRDefault="00522ED8" w:rsidP="00522ED8">
          <w:pPr>
            <w:pStyle w:val="23C5FF60675D4FB293691456A6CD2498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345BF428FD457487597CAF083A1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D91D3-FE45-42A9-8272-EE269ECDB64F}"/>
      </w:docPartPr>
      <w:docPartBody>
        <w:p w:rsidR="00522ED8" w:rsidRDefault="00522ED8" w:rsidP="00522ED8">
          <w:pPr>
            <w:pStyle w:val="75345BF428FD457487597CAF083A1DC5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89CA4A8C5D4F46BA3FEB08BC69E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2E87A-DB6D-4789-A047-A0694133789A}"/>
      </w:docPartPr>
      <w:docPartBody>
        <w:p w:rsidR="00522ED8" w:rsidRDefault="00522ED8" w:rsidP="00522ED8">
          <w:pPr>
            <w:pStyle w:val="0E89CA4A8C5D4F46BA3FEB08BC69E169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44D36CB61D43C3AD5D40524EFC0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54880-F7A4-4456-B9CD-0FF93C847939}"/>
      </w:docPartPr>
      <w:docPartBody>
        <w:p w:rsidR="00FA3A3E" w:rsidRDefault="00FA3A3E" w:rsidP="00FA3A3E">
          <w:pPr>
            <w:pStyle w:val="7244D36CB61D43C3AD5D40524EFC0F9F"/>
          </w:pPr>
          <w:r w:rsidRPr="00470216">
            <w:rPr>
              <w:rStyle w:val="PlaceholderText"/>
            </w:rPr>
            <w:t>Click here to enter text.</w:t>
          </w:r>
        </w:p>
      </w:docPartBody>
    </w:docPart>
    <w:docPart>
      <w:docPartPr>
        <w:name w:val="68678BC0E27B47AEAF00A3B26B130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59664-F984-45D8-BECA-5288FB1DA788}"/>
      </w:docPartPr>
      <w:docPartBody>
        <w:p w:rsidR="00FA3A3E" w:rsidRDefault="00FA3A3E" w:rsidP="00FA3A3E">
          <w:pPr>
            <w:pStyle w:val="68678BC0E27B47AEAF00A3B26B130759"/>
          </w:pPr>
          <w:r>
            <w:rPr>
              <w:rStyle w:val="PlaceholderText"/>
            </w:rPr>
            <w:t>Enter text</w:t>
          </w:r>
          <w:r w:rsidRPr="00470216">
            <w:rPr>
              <w:rStyle w:val="PlaceholderText"/>
            </w:rPr>
            <w:t xml:space="preserve"> here.</w:t>
          </w:r>
        </w:p>
      </w:docPartBody>
    </w:docPart>
    <w:docPart>
      <w:docPartPr>
        <w:name w:val="477F93A271EF4A9DA5C4241275400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4C4D9-7F7D-433A-8446-7EC77CE7948A}"/>
      </w:docPartPr>
      <w:docPartBody>
        <w:p w:rsidR="00FA3A3E" w:rsidRDefault="00FA3A3E" w:rsidP="00FA3A3E">
          <w:pPr>
            <w:pStyle w:val="477F93A271EF4A9DA5C4241275400CC9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6CEC736374BF6BC7816977A99F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DDE94-D9F4-4495-8CDB-D3A3B1206D1B}"/>
      </w:docPartPr>
      <w:docPartBody>
        <w:p w:rsidR="00FA3A3E" w:rsidRDefault="00FA3A3E" w:rsidP="00FA3A3E">
          <w:pPr>
            <w:pStyle w:val="13A6CEC736374BF6BC7816977A99FD07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840288AF7E434DAAA29E4036F7C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495BC-C2F8-4184-9A3C-E6CC7341B9E5}"/>
      </w:docPartPr>
      <w:docPartBody>
        <w:p w:rsidR="00FA3A3E" w:rsidRDefault="00FA3A3E" w:rsidP="00FA3A3E">
          <w:pPr>
            <w:pStyle w:val="0B840288AF7E434DAAA29E4036F7C017"/>
          </w:pPr>
          <w:r w:rsidRPr="00470216">
            <w:rPr>
              <w:rStyle w:val="PlaceholderText"/>
            </w:rPr>
            <w:t>Click here to enter text.</w:t>
          </w:r>
        </w:p>
      </w:docPartBody>
    </w:docPart>
    <w:docPart>
      <w:docPartPr>
        <w:name w:val="9B9D68E7E6BE4189B0C7B1F176115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0275D-6067-42FC-A918-CC2C6F296053}"/>
      </w:docPartPr>
      <w:docPartBody>
        <w:p w:rsidR="00FA3A3E" w:rsidRDefault="00FA3A3E" w:rsidP="00FA3A3E">
          <w:pPr>
            <w:pStyle w:val="9B9D68E7E6BE4189B0C7B1F176115F9D"/>
          </w:pPr>
          <w:r>
            <w:rPr>
              <w:rStyle w:val="PlaceholderText"/>
            </w:rPr>
            <w:t>Enter text</w:t>
          </w:r>
          <w:r w:rsidRPr="00470216">
            <w:rPr>
              <w:rStyle w:val="PlaceholderText"/>
            </w:rPr>
            <w:t xml:space="preserve"> here.</w:t>
          </w:r>
        </w:p>
      </w:docPartBody>
    </w:docPart>
    <w:docPart>
      <w:docPartPr>
        <w:name w:val="52F6CDCE06994BE3B15C49C502BE5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CFBA9-C1ED-4248-ADF9-06B56EB96355}"/>
      </w:docPartPr>
      <w:docPartBody>
        <w:p w:rsidR="00FA3A3E" w:rsidRDefault="00FA3A3E" w:rsidP="00FA3A3E">
          <w:pPr>
            <w:pStyle w:val="52F6CDCE06994BE3B15C49C502BE56F7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A9F62C936045A3A94052E7B5133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E81CE-8DDD-4F56-8120-AACBD013DE5F}"/>
      </w:docPartPr>
      <w:docPartBody>
        <w:p w:rsidR="00FA3A3E" w:rsidRDefault="00FA3A3E" w:rsidP="00FA3A3E">
          <w:pPr>
            <w:pStyle w:val="7CA9F62C936045A3A94052E7B5133A65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93F19BD8D243339503E92E3198B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ACFBE-0458-41CA-930E-74C3BB9865FE}"/>
      </w:docPartPr>
      <w:docPartBody>
        <w:p w:rsidR="00FA3A3E" w:rsidRDefault="00FA3A3E" w:rsidP="00FA3A3E">
          <w:pPr>
            <w:pStyle w:val="A093F19BD8D243339503E92E3198BCCB"/>
          </w:pPr>
          <w:r w:rsidRPr="00470216">
            <w:rPr>
              <w:rStyle w:val="PlaceholderText"/>
            </w:rPr>
            <w:t>Click here to enter text.</w:t>
          </w:r>
        </w:p>
      </w:docPartBody>
    </w:docPart>
    <w:docPart>
      <w:docPartPr>
        <w:name w:val="AFC9788D55884485983320647DEE7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B15BF-B76C-457B-BEC4-CD4C439C4272}"/>
      </w:docPartPr>
      <w:docPartBody>
        <w:p w:rsidR="00FA3A3E" w:rsidRDefault="00FA3A3E" w:rsidP="00FA3A3E">
          <w:pPr>
            <w:pStyle w:val="AFC9788D55884485983320647DEE73A5"/>
          </w:pPr>
          <w:r>
            <w:rPr>
              <w:rStyle w:val="PlaceholderText"/>
            </w:rPr>
            <w:t>Enter text</w:t>
          </w:r>
          <w:r w:rsidRPr="00470216">
            <w:rPr>
              <w:rStyle w:val="PlaceholderText"/>
            </w:rPr>
            <w:t xml:space="preserve"> here.</w:t>
          </w:r>
        </w:p>
      </w:docPartBody>
    </w:docPart>
    <w:docPart>
      <w:docPartPr>
        <w:name w:val="63DEA314DF9E4DB7851DC75EB729E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3A87E-8314-4E2E-B369-343763ACB298}"/>
      </w:docPartPr>
      <w:docPartBody>
        <w:p w:rsidR="00FA3A3E" w:rsidRDefault="00FA3A3E" w:rsidP="00FA3A3E">
          <w:pPr>
            <w:pStyle w:val="63DEA314DF9E4DB7851DC75EB729E3AF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366BA645DD4216B31E16D5C8704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C797C-DEDC-493A-B3EC-8E46912743BF}"/>
      </w:docPartPr>
      <w:docPartBody>
        <w:p w:rsidR="00FA3A3E" w:rsidRDefault="00FA3A3E" w:rsidP="00FA3A3E">
          <w:pPr>
            <w:pStyle w:val="5F366BA645DD4216B31E16D5C87043F3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70DE4C4C79403BB88DFB3E64526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4885E-E7E6-4319-9381-912CFC418175}"/>
      </w:docPartPr>
      <w:docPartBody>
        <w:p w:rsidR="00FA3A3E" w:rsidRDefault="00FA3A3E" w:rsidP="00FA3A3E">
          <w:pPr>
            <w:pStyle w:val="CA70DE4C4C79403BB88DFB3E64526815"/>
          </w:pPr>
          <w:r w:rsidRPr="00470216">
            <w:rPr>
              <w:rStyle w:val="PlaceholderText"/>
            </w:rPr>
            <w:t>Click here to enter text.</w:t>
          </w:r>
        </w:p>
      </w:docPartBody>
    </w:docPart>
    <w:docPart>
      <w:docPartPr>
        <w:name w:val="73D3CD04522B43D39C532AC630F73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90836-7B08-41F4-941C-354A28E46E83}"/>
      </w:docPartPr>
      <w:docPartBody>
        <w:p w:rsidR="00FA3A3E" w:rsidRDefault="00FA3A3E" w:rsidP="00FA3A3E">
          <w:pPr>
            <w:pStyle w:val="73D3CD04522B43D39C532AC630F73A14"/>
          </w:pPr>
          <w:r>
            <w:rPr>
              <w:rStyle w:val="PlaceholderText"/>
            </w:rPr>
            <w:t>Enter text</w:t>
          </w:r>
          <w:r w:rsidRPr="00470216">
            <w:rPr>
              <w:rStyle w:val="PlaceholderText"/>
            </w:rPr>
            <w:t xml:space="preserve"> here.</w:t>
          </w:r>
        </w:p>
      </w:docPartBody>
    </w:docPart>
    <w:docPart>
      <w:docPartPr>
        <w:name w:val="CC7F16B8BB34455888AC21044DF81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0783F-1B7F-4B74-AD34-F32A3F2A9603}"/>
      </w:docPartPr>
      <w:docPartBody>
        <w:p w:rsidR="00FA3A3E" w:rsidRDefault="00FA3A3E" w:rsidP="00FA3A3E">
          <w:pPr>
            <w:pStyle w:val="CC7F16B8BB34455888AC21044DF81C6E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79133F8CA64082872FECAE3C092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F693D-5663-4098-A9C6-982C7EC8B603}"/>
      </w:docPartPr>
      <w:docPartBody>
        <w:p w:rsidR="00FA3A3E" w:rsidRDefault="00FA3A3E" w:rsidP="00FA3A3E">
          <w:pPr>
            <w:pStyle w:val="E779133F8CA64082872FECAE3C092043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3FC56BED954D3ABD7F38562FA16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1F942-F43B-4B87-B741-8C75CBEF089A}"/>
      </w:docPartPr>
      <w:docPartBody>
        <w:p w:rsidR="00FA3A3E" w:rsidRDefault="00FA3A3E" w:rsidP="00FA3A3E">
          <w:pPr>
            <w:pStyle w:val="D33FC56BED954D3ABD7F38562FA1621E"/>
          </w:pPr>
          <w:r w:rsidRPr="00470216">
            <w:rPr>
              <w:rStyle w:val="PlaceholderText"/>
            </w:rPr>
            <w:t>Click here to enter text.</w:t>
          </w:r>
        </w:p>
      </w:docPartBody>
    </w:docPart>
    <w:docPart>
      <w:docPartPr>
        <w:name w:val="51722FCF305F4F43B4FEC1A0F4E75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C36B5-0A29-454A-A477-A74894CE7047}"/>
      </w:docPartPr>
      <w:docPartBody>
        <w:p w:rsidR="00FA3A3E" w:rsidRDefault="00FA3A3E" w:rsidP="00FA3A3E">
          <w:pPr>
            <w:pStyle w:val="51722FCF305F4F43B4FEC1A0F4E75C5D"/>
          </w:pPr>
          <w:r>
            <w:rPr>
              <w:rStyle w:val="PlaceholderText"/>
            </w:rPr>
            <w:t>Enter text</w:t>
          </w:r>
          <w:r w:rsidRPr="00470216">
            <w:rPr>
              <w:rStyle w:val="PlaceholderText"/>
            </w:rPr>
            <w:t xml:space="preserve"> here.</w:t>
          </w:r>
        </w:p>
      </w:docPartBody>
    </w:docPart>
    <w:docPart>
      <w:docPartPr>
        <w:name w:val="72C1C3A4BF874104B2C2D77A95EEC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BC8A0-3F14-4236-8F3F-6822E8F0A981}"/>
      </w:docPartPr>
      <w:docPartBody>
        <w:p w:rsidR="00FA3A3E" w:rsidRDefault="00FA3A3E" w:rsidP="00FA3A3E">
          <w:pPr>
            <w:pStyle w:val="72C1C3A4BF874104B2C2D77A95EECBA9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3C46962314D1882B2860585CF6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2EBB2-7EA7-4F4F-AED3-8491560E5921}"/>
      </w:docPartPr>
      <w:docPartBody>
        <w:p w:rsidR="00FA3A3E" w:rsidRDefault="00FA3A3E" w:rsidP="00FA3A3E">
          <w:pPr>
            <w:pStyle w:val="0693C46962314D1882B2860585CF6661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ECF7F873B14CB6A0390FACDE06F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EEEA9-7859-44FF-B944-29F86DB4274E}"/>
      </w:docPartPr>
      <w:docPartBody>
        <w:p w:rsidR="00FA3A3E" w:rsidRDefault="00FA3A3E" w:rsidP="00FA3A3E">
          <w:pPr>
            <w:pStyle w:val="68ECF7F873B14CB6A0390FACDE06F254"/>
          </w:pPr>
          <w:r w:rsidRPr="00747212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521A4E130DC4267B10641FC98AE9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3F957-8CF0-4A88-9237-09B4ED004EEE}"/>
      </w:docPartPr>
      <w:docPartBody>
        <w:p w:rsidR="00FA3A3E" w:rsidRDefault="00FA3A3E" w:rsidP="00FA3A3E">
          <w:pPr>
            <w:pStyle w:val="C521A4E130DC4267B10641FC98AE9C46"/>
          </w:pPr>
          <w:r w:rsidRPr="00470216">
            <w:rPr>
              <w:rStyle w:val="PlaceholderText"/>
            </w:rPr>
            <w:t>Click here to enter text.</w:t>
          </w:r>
        </w:p>
      </w:docPartBody>
    </w:docPart>
    <w:docPart>
      <w:docPartPr>
        <w:name w:val="60DFAC03EBD1483698B7DD9B503EC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7BAAE-E146-4390-BA53-E44786BDAC41}"/>
      </w:docPartPr>
      <w:docPartBody>
        <w:p w:rsidR="00FA3A3E" w:rsidRDefault="00FA3A3E" w:rsidP="00FA3A3E">
          <w:pPr>
            <w:pStyle w:val="60DFAC03EBD1483698B7DD9B503ECA72"/>
          </w:pPr>
          <w:r>
            <w:rPr>
              <w:rStyle w:val="PlaceholderText"/>
            </w:rPr>
            <w:t>Enter text</w:t>
          </w:r>
          <w:r w:rsidRPr="00470216">
            <w:rPr>
              <w:rStyle w:val="PlaceholderText"/>
            </w:rPr>
            <w:t xml:space="preserve"> here.</w:t>
          </w:r>
        </w:p>
      </w:docPartBody>
    </w:docPart>
    <w:docPart>
      <w:docPartPr>
        <w:name w:val="9E11F540A86F46298A9A74B0CB06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6291-FEA4-4FCA-A3AB-C618C03FB1AB}"/>
      </w:docPartPr>
      <w:docPartBody>
        <w:p w:rsidR="00FA3A3E" w:rsidRDefault="00FA3A3E" w:rsidP="00FA3A3E">
          <w:pPr>
            <w:pStyle w:val="9E11F540A86F46298A9A74B0CB065A8A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630E5167A14723B450DF4159A86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0517A-CD04-43FF-B80A-059427A92669}"/>
      </w:docPartPr>
      <w:docPartBody>
        <w:p w:rsidR="00FA3A3E" w:rsidRDefault="00FA3A3E" w:rsidP="00FA3A3E">
          <w:pPr>
            <w:pStyle w:val="32630E5167A14723B450DF4159A86336"/>
          </w:pPr>
          <w:r w:rsidRPr="004702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2ED8"/>
    <w:rsid w:val="00522ED8"/>
    <w:rsid w:val="00FA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3A3E"/>
    <w:rPr>
      <w:color w:val="808080"/>
    </w:rPr>
  </w:style>
  <w:style w:type="paragraph" w:customStyle="1" w:styleId="E1FA4FCE979E42D5BAC85723680C660A">
    <w:name w:val="E1FA4FCE979E42D5BAC85723680C660A"/>
    <w:rsid w:val="00522ED8"/>
  </w:style>
  <w:style w:type="paragraph" w:customStyle="1" w:styleId="4355F8A613C647CAAA78B40EF4BD7BF2">
    <w:name w:val="4355F8A613C647CAAA78B40EF4BD7BF2"/>
    <w:rsid w:val="00522ED8"/>
  </w:style>
  <w:style w:type="paragraph" w:customStyle="1" w:styleId="68824AFAD84A4BD497533E00A394CE02">
    <w:name w:val="68824AFAD84A4BD497533E00A394CE02"/>
    <w:rsid w:val="00522ED8"/>
    <w:rPr>
      <w:rFonts w:eastAsiaTheme="minorHAnsi"/>
    </w:rPr>
  </w:style>
  <w:style w:type="paragraph" w:customStyle="1" w:styleId="B43E9BAD12A84EF294C6247AF9D06EEC">
    <w:name w:val="B43E9BAD12A84EF294C6247AF9D06EEC"/>
    <w:rsid w:val="00522ED8"/>
    <w:rPr>
      <w:rFonts w:eastAsiaTheme="minorHAnsi"/>
    </w:rPr>
  </w:style>
  <w:style w:type="paragraph" w:customStyle="1" w:styleId="963A4C62835C4490A9BC685BD1E7CE8E">
    <w:name w:val="963A4C62835C4490A9BC685BD1E7CE8E"/>
    <w:rsid w:val="00522ED8"/>
    <w:rPr>
      <w:rFonts w:eastAsiaTheme="minorHAnsi"/>
    </w:rPr>
  </w:style>
  <w:style w:type="paragraph" w:customStyle="1" w:styleId="9A0731926B064368A7CC7A9E3C095CE8">
    <w:name w:val="9A0731926B064368A7CC7A9E3C095CE8"/>
    <w:rsid w:val="00522ED8"/>
  </w:style>
  <w:style w:type="paragraph" w:customStyle="1" w:styleId="8B6E42202F5C4939A5F43992F64EF06A">
    <w:name w:val="8B6E42202F5C4939A5F43992F64EF06A"/>
    <w:rsid w:val="00522ED8"/>
  </w:style>
  <w:style w:type="paragraph" w:customStyle="1" w:styleId="F56D655CB9E140F38B10DCE6C204B0C7">
    <w:name w:val="F56D655CB9E140F38B10DCE6C204B0C7"/>
    <w:rsid w:val="00522ED8"/>
  </w:style>
  <w:style w:type="paragraph" w:customStyle="1" w:styleId="49E61D6810D3424BB43A143DF7B089B4">
    <w:name w:val="49E61D6810D3424BB43A143DF7B089B4"/>
    <w:rsid w:val="00522ED8"/>
  </w:style>
  <w:style w:type="paragraph" w:customStyle="1" w:styleId="68824AFAD84A4BD497533E00A394CE021">
    <w:name w:val="68824AFAD84A4BD497533E00A394CE021"/>
    <w:rsid w:val="00522ED8"/>
    <w:rPr>
      <w:rFonts w:eastAsiaTheme="minorHAnsi"/>
    </w:rPr>
  </w:style>
  <w:style w:type="paragraph" w:customStyle="1" w:styleId="B43E9BAD12A84EF294C6247AF9D06EEC1">
    <w:name w:val="B43E9BAD12A84EF294C6247AF9D06EEC1"/>
    <w:rsid w:val="00522ED8"/>
    <w:rPr>
      <w:rFonts w:eastAsiaTheme="minorHAnsi"/>
    </w:rPr>
  </w:style>
  <w:style w:type="paragraph" w:customStyle="1" w:styleId="963A4C62835C4490A9BC685BD1E7CE8E1">
    <w:name w:val="963A4C62835C4490A9BC685BD1E7CE8E1"/>
    <w:rsid w:val="00522ED8"/>
    <w:rPr>
      <w:rFonts w:eastAsiaTheme="minorHAnsi"/>
    </w:rPr>
  </w:style>
  <w:style w:type="paragraph" w:customStyle="1" w:styleId="9A0731926B064368A7CC7A9E3C095CE81">
    <w:name w:val="9A0731926B064368A7CC7A9E3C095CE81"/>
    <w:rsid w:val="00522ED8"/>
    <w:rPr>
      <w:rFonts w:eastAsiaTheme="minorHAnsi"/>
    </w:rPr>
  </w:style>
  <w:style w:type="paragraph" w:customStyle="1" w:styleId="8B6E42202F5C4939A5F43992F64EF06A1">
    <w:name w:val="8B6E42202F5C4939A5F43992F64EF06A1"/>
    <w:rsid w:val="00522ED8"/>
    <w:rPr>
      <w:rFonts w:eastAsiaTheme="minorHAnsi"/>
    </w:rPr>
  </w:style>
  <w:style w:type="paragraph" w:customStyle="1" w:styleId="F56D655CB9E140F38B10DCE6C204B0C71">
    <w:name w:val="F56D655CB9E140F38B10DCE6C204B0C71"/>
    <w:rsid w:val="00522ED8"/>
    <w:rPr>
      <w:rFonts w:eastAsiaTheme="minorHAnsi"/>
    </w:rPr>
  </w:style>
  <w:style w:type="paragraph" w:customStyle="1" w:styleId="49E61D6810D3424BB43A143DF7B089B41">
    <w:name w:val="49E61D6810D3424BB43A143DF7B089B41"/>
    <w:rsid w:val="00522ED8"/>
    <w:rPr>
      <w:rFonts w:eastAsiaTheme="minorHAnsi"/>
    </w:rPr>
  </w:style>
  <w:style w:type="paragraph" w:customStyle="1" w:styleId="4AF7E2F8D24E49A98D7909EF74F33DEE">
    <w:name w:val="4AF7E2F8D24E49A98D7909EF74F33DEE"/>
    <w:rsid w:val="00522ED8"/>
  </w:style>
  <w:style w:type="paragraph" w:customStyle="1" w:styleId="E53B60610DA847C4960BE2E5C036D73A">
    <w:name w:val="E53B60610DA847C4960BE2E5C036D73A"/>
    <w:rsid w:val="00522ED8"/>
  </w:style>
  <w:style w:type="paragraph" w:customStyle="1" w:styleId="BB2B8FA284454229886A1E41087074BB">
    <w:name w:val="BB2B8FA284454229886A1E41087074BB"/>
    <w:rsid w:val="00522ED8"/>
  </w:style>
  <w:style w:type="paragraph" w:customStyle="1" w:styleId="96490B64545E49B69F6F1A3630935B40">
    <w:name w:val="96490B64545E49B69F6F1A3630935B40"/>
    <w:rsid w:val="00522ED8"/>
  </w:style>
  <w:style w:type="paragraph" w:customStyle="1" w:styleId="90AEB22BB3F94F768F8AC3293BE6659E">
    <w:name w:val="90AEB22BB3F94F768F8AC3293BE6659E"/>
    <w:rsid w:val="00522ED8"/>
  </w:style>
  <w:style w:type="paragraph" w:customStyle="1" w:styleId="2CA27396A5304F1099D0D8B36AAC3C09">
    <w:name w:val="2CA27396A5304F1099D0D8B36AAC3C09"/>
    <w:rsid w:val="00522ED8"/>
  </w:style>
  <w:style w:type="paragraph" w:customStyle="1" w:styleId="7EA719C8402F4E2DA0AD7921EF587FB7">
    <w:name w:val="7EA719C8402F4E2DA0AD7921EF587FB7"/>
    <w:rsid w:val="00522ED8"/>
  </w:style>
  <w:style w:type="paragraph" w:customStyle="1" w:styleId="3007B639B3294165923A10C5F1E6B626">
    <w:name w:val="3007B639B3294165923A10C5F1E6B626"/>
    <w:rsid w:val="00522ED8"/>
  </w:style>
  <w:style w:type="paragraph" w:customStyle="1" w:styleId="724ADE1E680C46E3BE933953A7911E4A">
    <w:name w:val="724ADE1E680C46E3BE933953A7911E4A"/>
    <w:rsid w:val="00522ED8"/>
  </w:style>
  <w:style w:type="paragraph" w:customStyle="1" w:styleId="3044357069004739A603BDAC3BDE73EA">
    <w:name w:val="3044357069004739A603BDAC3BDE73EA"/>
    <w:rsid w:val="00522ED8"/>
  </w:style>
  <w:style w:type="paragraph" w:customStyle="1" w:styleId="8AB40B38F35340699BA45B48F4BB689B">
    <w:name w:val="8AB40B38F35340699BA45B48F4BB689B"/>
    <w:rsid w:val="00522ED8"/>
  </w:style>
  <w:style w:type="paragraph" w:customStyle="1" w:styleId="8DC6F79CFC8E47C7B4F36D76276E1F46">
    <w:name w:val="8DC6F79CFC8E47C7B4F36D76276E1F46"/>
    <w:rsid w:val="00522ED8"/>
  </w:style>
  <w:style w:type="paragraph" w:customStyle="1" w:styleId="2BB5604B6AC14A5EB005EE78BF8C5FCB">
    <w:name w:val="2BB5604B6AC14A5EB005EE78BF8C5FCB"/>
    <w:rsid w:val="00522ED8"/>
  </w:style>
  <w:style w:type="paragraph" w:customStyle="1" w:styleId="A085307B12A5486D9A90608164553638">
    <w:name w:val="A085307B12A5486D9A90608164553638"/>
    <w:rsid w:val="00522ED8"/>
  </w:style>
  <w:style w:type="paragraph" w:customStyle="1" w:styleId="C7C24969EE9147E0BD50CE56908D4F43">
    <w:name w:val="C7C24969EE9147E0BD50CE56908D4F43"/>
    <w:rsid w:val="00522ED8"/>
  </w:style>
  <w:style w:type="paragraph" w:customStyle="1" w:styleId="D91DF27AA57D43E5B2C8731E6570C74E">
    <w:name w:val="D91DF27AA57D43E5B2C8731E6570C74E"/>
    <w:rsid w:val="00522ED8"/>
  </w:style>
  <w:style w:type="paragraph" w:customStyle="1" w:styleId="8CEFC99DE3A042EA9F72821ACDA14161">
    <w:name w:val="8CEFC99DE3A042EA9F72821ACDA14161"/>
    <w:rsid w:val="00522ED8"/>
  </w:style>
  <w:style w:type="paragraph" w:customStyle="1" w:styleId="173A55686B664F3A9CEB12029CB4AAB0">
    <w:name w:val="173A55686B664F3A9CEB12029CB4AAB0"/>
    <w:rsid w:val="00522ED8"/>
  </w:style>
  <w:style w:type="paragraph" w:customStyle="1" w:styleId="C947021883A44034986DA064804EA865">
    <w:name w:val="C947021883A44034986DA064804EA865"/>
    <w:rsid w:val="00522ED8"/>
  </w:style>
  <w:style w:type="paragraph" w:customStyle="1" w:styleId="70C5031A3FED4F58B275A90DDE080B13">
    <w:name w:val="70C5031A3FED4F58B275A90DDE080B13"/>
    <w:rsid w:val="00522ED8"/>
  </w:style>
  <w:style w:type="paragraph" w:customStyle="1" w:styleId="5C3055B2D2114BB4BD79CC9DED65A7A9">
    <w:name w:val="5C3055B2D2114BB4BD79CC9DED65A7A9"/>
    <w:rsid w:val="00522ED8"/>
  </w:style>
  <w:style w:type="paragraph" w:customStyle="1" w:styleId="22D90BEC936B4CDE88D698DF0D990E91">
    <w:name w:val="22D90BEC936B4CDE88D698DF0D990E91"/>
    <w:rsid w:val="00522ED8"/>
  </w:style>
  <w:style w:type="paragraph" w:customStyle="1" w:styleId="5BDE587E50F7415F958C8216290DBE83">
    <w:name w:val="5BDE587E50F7415F958C8216290DBE83"/>
    <w:rsid w:val="00522ED8"/>
  </w:style>
  <w:style w:type="paragraph" w:customStyle="1" w:styleId="869D619D59E44E488A1EEA6059FDF096">
    <w:name w:val="869D619D59E44E488A1EEA6059FDF096"/>
    <w:rsid w:val="00522ED8"/>
  </w:style>
  <w:style w:type="paragraph" w:customStyle="1" w:styleId="0759E68849F343EABEFAD96E2443F1B8">
    <w:name w:val="0759E68849F343EABEFAD96E2443F1B8"/>
    <w:rsid w:val="00522ED8"/>
  </w:style>
  <w:style w:type="paragraph" w:customStyle="1" w:styleId="DB28DDABD33E424CA52FDB58DB1738FD">
    <w:name w:val="DB28DDABD33E424CA52FDB58DB1738FD"/>
    <w:rsid w:val="00522ED8"/>
  </w:style>
  <w:style w:type="paragraph" w:customStyle="1" w:styleId="F4B58AD5FBE04D6CAAD26E9264F2D036">
    <w:name w:val="F4B58AD5FBE04D6CAAD26E9264F2D036"/>
    <w:rsid w:val="00522ED8"/>
  </w:style>
  <w:style w:type="paragraph" w:customStyle="1" w:styleId="5165E9AAA21C4F139C3D9E2EFAEAA3C8">
    <w:name w:val="5165E9AAA21C4F139C3D9E2EFAEAA3C8"/>
    <w:rsid w:val="00522ED8"/>
  </w:style>
  <w:style w:type="paragraph" w:customStyle="1" w:styleId="9FF0FDD5B76547FDB90436173E992179">
    <w:name w:val="9FF0FDD5B76547FDB90436173E992179"/>
    <w:rsid w:val="00522ED8"/>
  </w:style>
  <w:style w:type="paragraph" w:customStyle="1" w:styleId="8EAA94D4FE1E43EF9E32B20400664BA0">
    <w:name w:val="8EAA94D4FE1E43EF9E32B20400664BA0"/>
    <w:rsid w:val="00522ED8"/>
  </w:style>
  <w:style w:type="paragraph" w:customStyle="1" w:styleId="43F7AE49F2294C2BB83511603649EDF1">
    <w:name w:val="43F7AE49F2294C2BB83511603649EDF1"/>
    <w:rsid w:val="00522ED8"/>
  </w:style>
  <w:style w:type="paragraph" w:customStyle="1" w:styleId="7FF693766EBB49E794DD746E1D15CB1E">
    <w:name w:val="7FF693766EBB49E794DD746E1D15CB1E"/>
    <w:rsid w:val="00522ED8"/>
  </w:style>
  <w:style w:type="paragraph" w:customStyle="1" w:styleId="F7BE28AFB7D24AC1AEBEBC0B0ACF6AC6">
    <w:name w:val="F7BE28AFB7D24AC1AEBEBC0B0ACF6AC6"/>
    <w:rsid w:val="00522ED8"/>
  </w:style>
  <w:style w:type="paragraph" w:customStyle="1" w:styleId="392BD0DAF1374EC998FB596BCF7CE617">
    <w:name w:val="392BD0DAF1374EC998FB596BCF7CE617"/>
    <w:rsid w:val="00522ED8"/>
  </w:style>
  <w:style w:type="paragraph" w:customStyle="1" w:styleId="C8E679C651B84567BD4EA047333C4FD9">
    <w:name w:val="C8E679C651B84567BD4EA047333C4FD9"/>
    <w:rsid w:val="00522ED8"/>
  </w:style>
  <w:style w:type="paragraph" w:customStyle="1" w:styleId="69FDECF94183483B8081391DB2E63F31">
    <w:name w:val="69FDECF94183483B8081391DB2E63F31"/>
    <w:rsid w:val="00522ED8"/>
  </w:style>
  <w:style w:type="paragraph" w:customStyle="1" w:styleId="B09BE40389CA47E49621F5C426F6E07E">
    <w:name w:val="B09BE40389CA47E49621F5C426F6E07E"/>
    <w:rsid w:val="00522ED8"/>
  </w:style>
  <w:style w:type="paragraph" w:customStyle="1" w:styleId="5E50C7C9AEC34C48B067EF18F2473D88">
    <w:name w:val="5E50C7C9AEC34C48B067EF18F2473D88"/>
    <w:rsid w:val="00522ED8"/>
  </w:style>
  <w:style w:type="paragraph" w:customStyle="1" w:styleId="3E0845E577FB4F659D41EE44DA30AE4E">
    <w:name w:val="3E0845E577FB4F659D41EE44DA30AE4E"/>
    <w:rsid w:val="00522ED8"/>
  </w:style>
  <w:style w:type="paragraph" w:customStyle="1" w:styleId="8396A4F1A3CC45D68C3B5F2EE68A8157">
    <w:name w:val="8396A4F1A3CC45D68C3B5F2EE68A8157"/>
    <w:rsid w:val="00522ED8"/>
  </w:style>
  <w:style w:type="paragraph" w:customStyle="1" w:styleId="F0BA9BB1DBCB47CA801E46359AE9B56A">
    <w:name w:val="F0BA9BB1DBCB47CA801E46359AE9B56A"/>
    <w:rsid w:val="00522ED8"/>
  </w:style>
  <w:style w:type="paragraph" w:customStyle="1" w:styleId="64D407DC10FA4100BDCC5806CB01E67D">
    <w:name w:val="64D407DC10FA4100BDCC5806CB01E67D"/>
    <w:rsid w:val="00522ED8"/>
  </w:style>
  <w:style w:type="paragraph" w:customStyle="1" w:styleId="8E760794C4F749059C01AAFB27684DA0">
    <w:name w:val="8E760794C4F749059C01AAFB27684DA0"/>
    <w:rsid w:val="00522ED8"/>
  </w:style>
  <w:style w:type="paragraph" w:customStyle="1" w:styleId="9F16E814D5404929B232722EE61009FB">
    <w:name w:val="9F16E814D5404929B232722EE61009FB"/>
    <w:rsid w:val="00522ED8"/>
  </w:style>
  <w:style w:type="paragraph" w:customStyle="1" w:styleId="449EC878226B438789E0124AD84B6E75">
    <w:name w:val="449EC878226B438789E0124AD84B6E75"/>
    <w:rsid w:val="00522ED8"/>
  </w:style>
  <w:style w:type="paragraph" w:customStyle="1" w:styleId="32B3B224492144AEA67815A5F1A39D62">
    <w:name w:val="32B3B224492144AEA67815A5F1A39D62"/>
    <w:rsid w:val="00522ED8"/>
  </w:style>
  <w:style w:type="paragraph" w:customStyle="1" w:styleId="3C3000D1297342C1B19228549D7CB8D9">
    <w:name w:val="3C3000D1297342C1B19228549D7CB8D9"/>
    <w:rsid w:val="00522ED8"/>
  </w:style>
  <w:style w:type="paragraph" w:customStyle="1" w:styleId="B829C37E819D451196BE96645EC12F62">
    <w:name w:val="B829C37E819D451196BE96645EC12F62"/>
    <w:rsid w:val="00522ED8"/>
  </w:style>
  <w:style w:type="paragraph" w:customStyle="1" w:styleId="23C5FF60675D4FB293691456A6CD2498">
    <w:name w:val="23C5FF60675D4FB293691456A6CD2498"/>
    <w:rsid w:val="00522ED8"/>
  </w:style>
  <w:style w:type="paragraph" w:customStyle="1" w:styleId="75345BF428FD457487597CAF083A1DC5">
    <w:name w:val="75345BF428FD457487597CAF083A1DC5"/>
    <w:rsid w:val="00522ED8"/>
  </w:style>
  <w:style w:type="paragraph" w:customStyle="1" w:styleId="0E89CA4A8C5D4F46BA3FEB08BC69E169">
    <w:name w:val="0E89CA4A8C5D4F46BA3FEB08BC69E169"/>
    <w:rsid w:val="00522ED8"/>
  </w:style>
  <w:style w:type="paragraph" w:customStyle="1" w:styleId="7244D36CB61D43C3AD5D40524EFC0F9F">
    <w:name w:val="7244D36CB61D43C3AD5D40524EFC0F9F"/>
    <w:rsid w:val="00FA3A3E"/>
  </w:style>
  <w:style w:type="paragraph" w:customStyle="1" w:styleId="68678BC0E27B47AEAF00A3B26B130759">
    <w:name w:val="68678BC0E27B47AEAF00A3B26B130759"/>
    <w:rsid w:val="00FA3A3E"/>
  </w:style>
  <w:style w:type="paragraph" w:customStyle="1" w:styleId="477F93A271EF4A9DA5C4241275400CC9">
    <w:name w:val="477F93A271EF4A9DA5C4241275400CC9"/>
    <w:rsid w:val="00FA3A3E"/>
  </w:style>
  <w:style w:type="paragraph" w:customStyle="1" w:styleId="13A6CEC736374BF6BC7816977A99FD07">
    <w:name w:val="13A6CEC736374BF6BC7816977A99FD07"/>
    <w:rsid w:val="00FA3A3E"/>
  </w:style>
  <w:style w:type="paragraph" w:customStyle="1" w:styleId="0B840288AF7E434DAAA29E4036F7C017">
    <w:name w:val="0B840288AF7E434DAAA29E4036F7C017"/>
    <w:rsid w:val="00FA3A3E"/>
  </w:style>
  <w:style w:type="paragraph" w:customStyle="1" w:styleId="9B9D68E7E6BE4189B0C7B1F176115F9D">
    <w:name w:val="9B9D68E7E6BE4189B0C7B1F176115F9D"/>
    <w:rsid w:val="00FA3A3E"/>
  </w:style>
  <w:style w:type="paragraph" w:customStyle="1" w:styleId="52F6CDCE06994BE3B15C49C502BE56F7">
    <w:name w:val="52F6CDCE06994BE3B15C49C502BE56F7"/>
    <w:rsid w:val="00FA3A3E"/>
  </w:style>
  <w:style w:type="paragraph" w:customStyle="1" w:styleId="7CA9F62C936045A3A94052E7B5133A65">
    <w:name w:val="7CA9F62C936045A3A94052E7B5133A65"/>
    <w:rsid w:val="00FA3A3E"/>
  </w:style>
  <w:style w:type="paragraph" w:customStyle="1" w:styleId="A093F19BD8D243339503E92E3198BCCB">
    <w:name w:val="A093F19BD8D243339503E92E3198BCCB"/>
    <w:rsid w:val="00FA3A3E"/>
  </w:style>
  <w:style w:type="paragraph" w:customStyle="1" w:styleId="AFC9788D55884485983320647DEE73A5">
    <w:name w:val="AFC9788D55884485983320647DEE73A5"/>
    <w:rsid w:val="00FA3A3E"/>
  </w:style>
  <w:style w:type="paragraph" w:customStyle="1" w:styleId="63DEA314DF9E4DB7851DC75EB729E3AF">
    <w:name w:val="63DEA314DF9E4DB7851DC75EB729E3AF"/>
    <w:rsid w:val="00FA3A3E"/>
  </w:style>
  <w:style w:type="paragraph" w:customStyle="1" w:styleId="5F366BA645DD4216B31E16D5C87043F3">
    <w:name w:val="5F366BA645DD4216B31E16D5C87043F3"/>
    <w:rsid w:val="00FA3A3E"/>
  </w:style>
  <w:style w:type="paragraph" w:customStyle="1" w:styleId="CA70DE4C4C79403BB88DFB3E64526815">
    <w:name w:val="CA70DE4C4C79403BB88DFB3E64526815"/>
    <w:rsid w:val="00FA3A3E"/>
  </w:style>
  <w:style w:type="paragraph" w:customStyle="1" w:styleId="73D3CD04522B43D39C532AC630F73A14">
    <w:name w:val="73D3CD04522B43D39C532AC630F73A14"/>
    <w:rsid w:val="00FA3A3E"/>
  </w:style>
  <w:style w:type="paragraph" w:customStyle="1" w:styleId="CC7F16B8BB34455888AC21044DF81C6E">
    <w:name w:val="CC7F16B8BB34455888AC21044DF81C6E"/>
    <w:rsid w:val="00FA3A3E"/>
  </w:style>
  <w:style w:type="paragraph" w:customStyle="1" w:styleId="E779133F8CA64082872FECAE3C092043">
    <w:name w:val="E779133F8CA64082872FECAE3C092043"/>
    <w:rsid w:val="00FA3A3E"/>
  </w:style>
  <w:style w:type="paragraph" w:customStyle="1" w:styleId="D33FC56BED954D3ABD7F38562FA1621E">
    <w:name w:val="D33FC56BED954D3ABD7F38562FA1621E"/>
    <w:rsid w:val="00FA3A3E"/>
  </w:style>
  <w:style w:type="paragraph" w:customStyle="1" w:styleId="51722FCF305F4F43B4FEC1A0F4E75C5D">
    <w:name w:val="51722FCF305F4F43B4FEC1A0F4E75C5D"/>
    <w:rsid w:val="00FA3A3E"/>
  </w:style>
  <w:style w:type="paragraph" w:customStyle="1" w:styleId="72C1C3A4BF874104B2C2D77A95EECBA9">
    <w:name w:val="72C1C3A4BF874104B2C2D77A95EECBA9"/>
    <w:rsid w:val="00FA3A3E"/>
  </w:style>
  <w:style w:type="paragraph" w:customStyle="1" w:styleId="0693C46962314D1882B2860585CF6661">
    <w:name w:val="0693C46962314D1882B2860585CF6661"/>
    <w:rsid w:val="00FA3A3E"/>
  </w:style>
  <w:style w:type="paragraph" w:customStyle="1" w:styleId="68ECF7F873B14CB6A0390FACDE06F254">
    <w:name w:val="68ECF7F873B14CB6A0390FACDE06F254"/>
    <w:rsid w:val="00FA3A3E"/>
  </w:style>
  <w:style w:type="paragraph" w:customStyle="1" w:styleId="C521A4E130DC4267B10641FC98AE9C46">
    <w:name w:val="C521A4E130DC4267B10641FC98AE9C46"/>
    <w:rsid w:val="00FA3A3E"/>
  </w:style>
  <w:style w:type="paragraph" w:customStyle="1" w:styleId="60DFAC03EBD1483698B7DD9B503ECA72">
    <w:name w:val="60DFAC03EBD1483698B7DD9B503ECA72"/>
    <w:rsid w:val="00FA3A3E"/>
  </w:style>
  <w:style w:type="paragraph" w:customStyle="1" w:styleId="9E11F540A86F46298A9A74B0CB065A8A">
    <w:name w:val="9E11F540A86F46298A9A74B0CB065A8A"/>
    <w:rsid w:val="00FA3A3E"/>
  </w:style>
  <w:style w:type="paragraph" w:customStyle="1" w:styleId="32630E5167A14723B450DF4159A86336">
    <w:name w:val="32630E5167A14723B450DF4159A86336"/>
    <w:rsid w:val="00FA3A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17</Words>
  <Characters>210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phaine Kirner</dc:creator>
  <cp:keywords/>
  <dc:description/>
  <cp:lastModifiedBy>Ana B. Molina</cp:lastModifiedBy>
  <cp:revision>10</cp:revision>
  <dcterms:created xsi:type="dcterms:W3CDTF">2023-11-13T13:27:00Z</dcterms:created>
  <dcterms:modified xsi:type="dcterms:W3CDTF">2023-11-2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0e45d8-3105-49dc-9737-49ba7d4ef6d8</vt:lpwstr>
  </property>
</Properties>
</file>